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BBC32E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7B500D7F" w14:textId="42A3BF70" w:rsidR="00867662" w:rsidRPr="00CB6D42" w:rsidRDefault="00867662" w:rsidP="00867662">
      <w:p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  <w:b/>
          <w:u w:val="single"/>
        </w:rPr>
        <w:t>Position Title:</w:t>
      </w:r>
      <w:r w:rsidRPr="00CB6D42">
        <w:rPr>
          <w:rFonts w:ascii="Arial" w:hAnsi="Arial" w:cs="Arial"/>
        </w:rPr>
        <w:tab/>
      </w:r>
      <w:r w:rsidR="008F13B1" w:rsidRPr="00131285">
        <w:rPr>
          <w:rFonts w:ascii="Arial" w:hAnsi="Arial" w:cs="Arial"/>
          <w:sz w:val="18"/>
          <w:szCs w:val="18"/>
        </w:rPr>
        <w:t xml:space="preserve">Superintendent of </w:t>
      </w:r>
      <w:r w:rsidR="0064150B" w:rsidRPr="00131285">
        <w:rPr>
          <w:rFonts w:ascii="Arial" w:hAnsi="Arial" w:cs="Arial"/>
          <w:sz w:val="18"/>
          <w:szCs w:val="18"/>
        </w:rPr>
        <w:t>Field Operations</w:t>
      </w:r>
      <w:r w:rsidR="008A5A46">
        <w:rPr>
          <w:rFonts w:ascii="Arial" w:hAnsi="Arial" w:cs="Arial"/>
        </w:rPr>
        <w:t xml:space="preserve"> </w:t>
      </w:r>
    </w:p>
    <w:p w14:paraId="4922B4FA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5385ADC4" w14:textId="275F42E6" w:rsidR="00867662" w:rsidRDefault="00867662" w:rsidP="00867662">
      <w:p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  <w:b/>
          <w:u w:val="single"/>
        </w:rPr>
        <w:t>Reports To:</w:t>
      </w:r>
      <w:r w:rsidRPr="00CB6D42">
        <w:rPr>
          <w:rFonts w:ascii="Arial" w:hAnsi="Arial" w:cs="Arial"/>
        </w:rPr>
        <w:tab/>
      </w:r>
      <w:r w:rsidR="009D2A5B" w:rsidRPr="00131285">
        <w:rPr>
          <w:rFonts w:ascii="Arial" w:hAnsi="Arial" w:cs="Arial"/>
          <w:sz w:val="18"/>
          <w:szCs w:val="18"/>
        </w:rPr>
        <w:t>Field Operations</w:t>
      </w:r>
      <w:r w:rsidR="00D774DF" w:rsidRPr="00131285">
        <w:rPr>
          <w:rFonts w:ascii="Arial" w:hAnsi="Arial" w:cs="Arial"/>
          <w:sz w:val="18"/>
          <w:szCs w:val="18"/>
        </w:rPr>
        <w:t xml:space="preserve"> Segment</w:t>
      </w:r>
      <w:r w:rsidR="009D2A5B" w:rsidRPr="00131285">
        <w:rPr>
          <w:rFonts w:ascii="Arial" w:hAnsi="Arial" w:cs="Arial"/>
          <w:sz w:val="18"/>
          <w:szCs w:val="18"/>
        </w:rPr>
        <w:t xml:space="preserve"> Manager</w:t>
      </w:r>
    </w:p>
    <w:p w14:paraId="10CBF840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7BFF65B8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  <w:b/>
          <w:u w:val="single"/>
        </w:rPr>
        <w:t>Job Purpose:</w:t>
      </w:r>
    </w:p>
    <w:p w14:paraId="0FEE4613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4302EEB0" w14:textId="4DDDAC11" w:rsidR="00867662" w:rsidRPr="00131285" w:rsidRDefault="00E61229" w:rsidP="00867662">
      <w:pPr>
        <w:spacing w:line="240" w:lineRule="atLeast"/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The</w:t>
      </w:r>
      <w:r w:rsidR="00B74397" w:rsidRPr="00131285">
        <w:rPr>
          <w:rFonts w:ascii="Arial" w:hAnsi="Arial" w:cs="Arial"/>
          <w:sz w:val="18"/>
          <w:szCs w:val="18"/>
        </w:rPr>
        <w:t xml:space="preserve"> Superintendent of Field Operations</w:t>
      </w:r>
      <w:r w:rsidR="00B24434" w:rsidRPr="00131285">
        <w:rPr>
          <w:rFonts w:ascii="Arial" w:hAnsi="Arial" w:cs="Arial"/>
          <w:sz w:val="18"/>
          <w:szCs w:val="18"/>
        </w:rPr>
        <w:t xml:space="preserve"> will</w:t>
      </w:r>
      <w:r w:rsidR="00867662" w:rsidRPr="00131285">
        <w:rPr>
          <w:rFonts w:ascii="Arial" w:hAnsi="Arial" w:cs="Arial"/>
          <w:sz w:val="18"/>
          <w:szCs w:val="18"/>
        </w:rPr>
        <w:t xml:space="preserve"> </w:t>
      </w:r>
      <w:r w:rsidR="00DD1B8B" w:rsidRPr="00131285">
        <w:rPr>
          <w:rFonts w:ascii="Arial" w:hAnsi="Arial" w:cs="Arial"/>
          <w:sz w:val="18"/>
          <w:szCs w:val="18"/>
        </w:rPr>
        <w:t xml:space="preserve">oversee </w:t>
      </w:r>
      <w:r w:rsidR="00867662" w:rsidRPr="00131285">
        <w:rPr>
          <w:rFonts w:ascii="Arial" w:hAnsi="Arial" w:cs="Arial"/>
          <w:sz w:val="18"/>
          <w:szCs w:val="18"/>
        </w:rPr>
        <w:t xml:space="preserve">and </w:t>
      </w:r>
      <w:r w:rsidR="00867662" w:rsidRPr="00131285">
        <w:rPr>
          <w:rFonts w:ascii="Arial" w:hAnsi="Arial" w:cs="Arial"/>
          <w:noProof/>
          <w:sz w:val="18"/>
          <w:szCs w:val="18"/>
        </w:rPr>
        <w:t>manage</w:t>
      </w:r>
      <w:r w:rsidR="00DD1B8B" w:rsidRPr="00131285">
        <w:rPr>
          <w:rFonts w:ascii="Arial" w:hAnsi="Arial" w:cs="Arial"/>
          <w:sz w:val="18"/>
          <w:szCs w:val="18"/>
        </w:rPr>
        <w:t xml:space="preserve"> the installation</w:t>
      </w:r>
      <w:r w:rsidR="00867662" w:rsidRPr="00131285">
        <w:rPr>
          <w:rFonts w:ascii="Arial" w:hAnsi="Arial" w:cs="Arial"/>
          <w:sz w:val="18"/>
          <w:szCs w:val="18"/>
        </w:rPr>
        <w:t xml:space="preserve"> of MillerClapperton’s projects </w:t>
      </w:r>
      <w:r w:rsidR="009F1880" w:rsidRPr="00131285">
        <w:rPr>
          <w:rFonts w:ascii="Arial" w:hAnsi="Arial" w:cs="Arial"/>
          <w:sz w:val="18"/>
          <w:szCs w:val="18"/>
        </w:rPr>
        <w:t>for</w:t>
      </w:r>
      <w:r w:rsidR="00867662" w:rsidRPr="00131285">
        <w:rPr>
          <w:rFonts w:ascii="Arial" w:hAnsi="Arial" w:cs="Arial"/>
          <w:sz w:val="18"/>
          <w:szCs w:val="18"/>
        </w:rPr>
        <w:t xml:space="preserve"> the </w:t>
      </w:r>
      <w:r w:rsidR="00921CDC" w:rsidRPr="00131285">
        <w:rPr>
          <w:rFonts w:ascii="Arial" w:hAnsi="Arial" w:cs="Arial"/>
          <w:sz w:val="18"/>
          <w:szCs w:val="18"/>
        </w:rPr>
        <w:t>Field Operations</w:t>
      </w:r>
      <w:r w:rsidR="00374CEB" w:rsidRPr="00131285">
        <w:rPr>
          <w:rFonts w:ascii="Arial" w:hAnsi="Arial" w:cs="Arial"/>
          <w:sz w:val="18"/>
          <w:szCs w:val="18"/>
        </w:rPr>
        <w:t xml:space="preserve"> </w:t>
      </w:r>
      <w:r w:rsidR="00867662" w:rsidRPr="00131285">
        <w:rPr>
          <w:rFonts w:ascii="Arial" w:hAnsi="Arial" w:cs="Arial"/>
          <w:sz w:val="18"/>
          <w:szCs w:val="18"/>
        </w:rPr>
        <w:t>segment of MillerClapperton. The primary purpose of a</w:t>
      </w:r>
      <w:r w:rsidRPr="00131285">
        <w:rPr>
          <w:rFonts w:ascii="Arial" w:hAnsi="Arial" w:cs="Arial"/>
          <w:sz w:val="18"/>
          <w:szCs w:val="18"/>
        </w:rPr>
        <w:t xml:space="preserve"> </w:t>
      </w:r>
      <w:r w:rsidR="00B74397" w:rsidRPr="00131285">
        <w:rPr>
          <w:rFonts w:ascii="Arial" w:hAnsi="Arial" w:cs="Arial"/>
          <w:sz w:val="18"/>
          <w:szCs w:val="18"/>
        </w:rPr>
        <w:t>Superintendent of Field Operations</w:t>
      </w:r>
      <w:r w:rsidR="00867662" w:rsidRPr="00131285">
        <w:rPr>
          <w:rFonts w:ascii="Arial" w:hAnsi="Arial" w:cs="Arial"/>
          <w:sz w:val="18"/>
          <w:szCs w:val="18"/>
        </w:rPr>
        <w:t xml:space="preserve"> is to </w:t>
      </w:r>
      <w:r w:rsidR="00D10AE8" w:rsidRPr="00131285">
        <w:rPr>
          <w:rFonts w:ascii="Arial" w:hAnsi="Arial" w:cs="Arial"/>
          <w:sz w:val="18"/>
          <w:szCs w:val="18"/>
        </w:rPr>
        <w:t>be a leader and problem solver</w:t>
      </w:r>
      <w:r w:rsidR="000B569C" w:rsidRPr="00131285">
        <w:rPr>
          <w:rFonts w:ascii="Arial" w:hAnsi="Arial" w:cs="Arial"/>
          <w:sz w:val="18"/>
          <w:szCs w:val="18"/>
        </w:rPr>
        <w:t xml:space="preserve"> with</w:t>
      </w:r>
      <w:r w:rsidR="007714F1" w:rsidRPr="00131285">
        <w:rPr>
          <w:rFonts w:ascii="Arial" w:hAnsi="Arial" w:cs="Arial"/>
          <w:sz w:val="18"/>
          <w:szCs w:val="18"/>
        </w:rPr>
        <w:t>in</w:t>
      </w:r>
      <w:r w:rsidR="00867662" w:rsidRPr="00131285">
        <w:rPr>
          <w:rFonts w:ascii="Arial" w:hAnsi="Arial" w:cs="Arial"/>
          <w:sz w:val="18"/>
          <w:szCs w:val="18"/>
        </w:rPr>
        <w:t xml:space="preserve"> </w:t>
      </w:r>
      <w:r w:rsidR="00EE7E0F" w:rsidRPr="00131285">
        <w:rPr>
          <w:rFonts w:ascii="Arial" w:hAnsi="Arial" w:cs="Arial"/>
          <w:sz w:val="18"/>
          <w:szCs w:val="18"/>
        </w:rPr>
        <w:t xml:space="preserve">the </w:t>
      </w:r>
      <w:r w:rsidR="007A1C7A" w:rsidRPr="00131285">
        <w:rPr>
          <w:rFonts w:ascii="Arial" w:hAnsi="Arial" w:cs="Arial"/>
          <w:noProof/>
          <w:sz w:val="18"/>
          <w:szCs w:val="18"/>
        </w:rPr>
        <w:t>Fiel</w:t>
      </w:r>
      <w:r w:rsidR="0052457E" w:rsidRPr="00131285">
        <w:rPr>
          <w:rFonts w:ascii="Arial" w:hAnsi="Arial" w:cs="Arial"/>
          <w:noProof/>
          <w:sz w:val="18"/>
          <w:szCs w:val="18"/>
        </w:rPr>
        <w:t>d</w:t>
      </w:r>
      <w:r w:rsidR="007A1C7A" w:rsidRPr="00131285">
        <w:rPr>
          <w:rFonts w:ascii="Arial" w:hAnsi="Arial" w:cs="Arial"/>
          <w:sz w:val="18"/>
          <w:szCs w:val="18"/>
        </w:rPr>
        <w:t xml:space="preserve"> </w:t>
      </w:r>
      <w:r w:rsidR="00482AD6" w:rsidRPr="00131285">
        <w:rPr>
          <w:rFonts w:ascii="Arial" w:hAnsi="Arial" w:cs="Arial"/>
          <w:sz w:val="18"/>
          <w:szCs w:val="18"/>
        </w:rPr>
        <w:t>O</w:t>
      </w:r>
      <w:r w:rsidR="007A1C7A" w:rsidRPr="00131285">
        <w:rPr>
          <w:rFonts w:ascii="Arial" w:hAnsi="Arial" w:cs="Arial"/>
          <w:sz w:val="18"/>
          <w:szCs w:val="18"/>
        </w:rPr>
        <w:t xml:space="preserve">perations </w:t>
      </w:r>
      <w:r w:rsidR="00482AD6" w:rsidRPr="00131285">
        <w:rPr>
          <w:rFonts w:ascii="Arial" w:hAnsi="Arial" w:cs="Arial"/>
          <w:sz w:val="18"/>
          <w:szCs w:val="18"/>
        </w:rPr>
        <w:t>D</w:t>
      </w:r>
      <w:r w:rsidR="007A1C7A" w:rsidRPr="00131285">
        <w:rPr>
          <w:rFonts w:ascii="Arial" w:hAnsi="Arial" w:cs="Arial"/>
          <w:sz w:val="18"/>
          <w:szCs w:val="18"/>
        </w:rPr>
        <w:t>epartment.</w:t>
      </w:r>
      <w:r w:rsidR="00FC4E8E" w:rsidRPr="00131285">
        <w:rPr>
          <w:rFonts w:ascii="Arial" w:hAnsi="Arial" w:cs="Arial"/>
          <w:sz w:val="18"/>
          <w:szCs w:val="18"/>
        </w:rPr>
        <w:t xml:space="preserve"> To provide leadership</w:t>
      </w:r>
      <w:r w:rsidR="00EC693F" w:rsidRPr="00131285">
        <w:rPr>
          <w:rFonts w:ascii="Arial" w:hAnsi="Arial" w:cs="Arial"/>
          <w:sz w:val="18"/>
          <w:szCs w:val="18"/>
        </w:rPr>
        <w:t xml:space="preserve"> and knowledge</w:t>
      </w:r>
      <w:r w:rsidR="00AD7A4E" w:rsidRPr="00131285">
        <w:rPr>
          <w:rFonts w:ascii="Arial" w:hAnsi="Arial" w:cs="Arial"/>
          <w:sz w:val="18"/>
          <w:szCs w:val="18"/>
        </w:rPr>
        <w:t xml:space="preserve"> to team members</w:t>
      </w:r>
      <w:r w:rsidR="00EC693F" w:rsidRPr="00131285">
        <w:rPr>
          <w:rFonts w:ascii="Arial" w:hAnsi="Arial" w:cs="Arial"/>
          <w:sz w:val="18"/>
          <w:szCs w:val="18"/>
        </w:rPr>
        <w:t xml:space="preserve"> prior to </w:t>
      </w:r>
      <w:r w:rsidR="00482AD6" w:rsidRPr="00131285">
        <w:rPr>
          <w:rFonts w:ascii="Arial" w:hAnsi="Arial" w:cs="Arial"/>
          <w:sz w:val="18"/>
          <w:szCs w:val="18"/>
        </w:rPr>
        <w:t xml:space="preserve">arriving </w:t>
      </w:r>
      <w:r w:rsidR="00482AD6" w:rsidRPr="00131285">
        <w:rPr>
          <w:rFonts w:ascii="Arial" w:hAnsi="Arial" w:cs="Arial"/>
          <w:noProof/>
          <w:sz w:val="18"/>
          <w:szCs w:val="18"/>
        </w:rPr>
        <w:t>on</w:t>
      </w:r>
      <w:r w:rsidR="0052457E" w:rsidRPr="00131285">
        <w:rPr>
          <w:rFonts w:ascii="Arial" w:hAnsi="Arial" w:cs="Arial"/>
          <w:noProof/>
          <w:sz w:val="18"/>
          <w:szCs w:val="18"/>
        </w:rPr>
        <w:t>-</w:t>
      </w:r>
      <w:r w:rsidR="00482AD6" w:rsidRPr="00131285">
        <w:rPr>
          <w:rFonts w:ascii="Arial" w:hAnsi="Arial" w:cs="Arial"/>
          <w:noProof/>
          <w:sz w:val="18"/>
          <w:szCs w:val="18"/>
        </w:rPr>
        <w:t>site</w:t>
      </w:r>
      <w:r w:rsidR="00482AD6" w:rsidRPr="00131285">
        <w:rPr>
          <w:rFonts w:ascii="Arial" w:hAnsi="Arial" w:cs="Arial"/>
          <w:sz w:val="18"/>
          <w:szCs w:val="18"/>
        </w:rPr>
        <w:t xml:space="preserve"> to the completion of a project.</w:t>
      </w:r>
      <w:r w:rsidR="00294929" w:rsidRPr="00131285">
        <w:rPr>
          <w:rFonts w:ascii="Arial" w:hAnsi="Arial" w:cs="Arial"/>
          <w:sz w:val="18"/>
          <w:szCs w:val="18"/>
        </w:rPr>
        <w:t xml:space="preserve"> This position </w:t>
      </w:r>
      <w:r w:rsidR="0036446A" w:rsidRPr="00131285">
        <w:rPr>
          <w:rFonts w:ascii="Arial" w:hAnsi="Arial" w:cs="Arial"/>
          <w:sz w:val="18"/>
          <w:szCs w:val="18"/>
        </w:rPr>
        <w:t>will spend</w:t>
      </w:r>
      <w:r w:rsidR="00545D8D">
        <w:rPr>
          <w:rFonts w:ascii="Arial" w:hAnsi="Arial" w:cs="Arial"/>
          <w:sz w:val="18"/>
          <w:szCs w:val="18"/>
        </w:rPr>
        <w:t xml:space="preserve"> approxi</w:t>
      </w:r>
      <w:r w:rsidR="00B976D4">
        <w:rPr>
          <w:rFonts w:ascii="Arial" w:hAnsi="Arial" w:cs="Arial"/>
          <w:sz w:val="18"/>
          <w:szCs w:val="18"/>
        </w:rPr>
        <w:t>m</w:t>
      </w:r>
      <w:r w:rsidR="00D811E0">
        <w:rPr>
          <w:rFonts w:ascii="Arial" w:hAnsi="Arial" w:cs="Arial"/>
          <w:sz w:val="18"/>
          <w:szCs w:val="18"/>
        </w:rPr>
        <w:t>at</w:t>
      </w:r>
      <w:r w:rsidR="00B15ECA">
        <w:rPr>
          <w:rFonts w:ascii="Arial" w:hAnsi="Arial" w:cs="Arial"/>
          <w:sz w:val="18"/>
          <w:szCs w:val="18"/>
        </w:rPr>
        <w:t>e</w:t>
      </w:r>
      <w:r w:rsidR="00B976D4">
        <w:rPr>
          <w:rFonts w:ascii="Arial" w:hAnsi="Arial" w:cs="Arial"/>
          <w:sz w:val="18"/>
          <w:szCs w:val="18"/>
        </w:rPr>
        <w:t>ly</w:t>
      </w:r>
      <w:r w:rsidR="0036446A" w:rsidRPr="00131285">
        <w:rPr>
          <w:rFonts w:ascii="Arial" w:hAnsi="Arial" w:cs="Arial"/>
          <w:sz w:val="18"/>
          <w:szCs w:val="18"/>
        </w:rPr>
        <w:t xml:space="preserve"> 80% of their time in the field and 20% in the office</w:t>
      </w:r>
      <w:r w:rsidR="00853D5F" w:rsidRPr="00131285">
        <w:rPr>
          <w:rFonts w:ascii="Arial" w:hAnsi="Arial" w:cs="Arial"/>
          <w:sz w:val="18"/>
          <w:szCs w:val="18"/>
        </w:rPr>
        <w:t>.</w:t>
      </w:r>
      <w:r w:rsidR="00867662" w:rsidRPr="00131285">
        <w:rPr>
          <w:rFonts w:ascii="Arial" w:hAnsi="Arial" w:cs="Arial"/>
          <w:sz w:val="18"/>
          <w:szCs w:val="18"/>
        </w:rPr>
        <w:t xml:space="preserve"> Additional purposes include the responsibility to oversee and mentor </w:t>
      </w:r>
      <w:r w:rsidR="00200D10" w:rsidRPr="00131285">
        <w:rPr>
          <w:rFonts w:ascii="Arial" w:hAnsi="Arial" w:cs="Arial"/>
          <w:sz w:val="18"/>
          <w:szCs w:val="18"/>
        </w:rPr>
        <w:t xml:space="preserve">other employees in the </w:t>
      </w:r>
      <w:r w:rsidR="00F82AE7" w:rsidRPr="00131285">
        <w:rPr>
          <w:rFonts w:ascii="Arial" w:hAnsi="Arial" w:cs="Arial"/>
          <w:sz w:val="18"/>
          <w:szCs w:val="18"/>
        </w:rPr>
        <w:t>F</w:t>
      </w:r>
      <w:r w:rsidR="00200D10" w:rsidRPr="00131285">
        <w:rPr>
          <w:rFonts w:ascii="Arial" w:hAnsi="Arial" w:cs="Arial"/>
          <w:sz w:val="18"/>
          <w:szCs w:val="18"/>
        </w:rPr>
        <w:t xml:space="preserve">ield Operations </w:t>
      </w:r>
      <w:r w:rsidR="00F82AE7" w:rsidRPr="00131285">
        <w:rPr>
          <w:rFonts w:ascii="Arial" w:hAnsi="Arial" w:cs="Arial"/>
          <w:sz w:val="18"/>
          <w:szCs w:val="18"/>
        </w:rPr>
        <w:t>department</w:t>
      </w:r>
      <w:r w:rsidR="00867662" w:rsidRPr="00131285">
        <w:rPr>
          <w:rFonts w:ascii="Arial" w:hAnsi="Arial" w:cs="Arial"/>
          <w:sz w:val="18"/>
          <w:szCs w:val="18"/>
        </w:rPr>
        <w:t>.  A fully capable individual who has a depth of knowledge in our subcontracting business and is capable of handling multiple projects with minimal assistance.</w:t>
      </w:r>
    </w:p>
    <w:p w14:paraId="628BC115" w14:textId="77777777" w:rsidR="00867662" w:rsidRPr="00131285" w:rsidRDefault="00867662" w:rsidP="00867662">
      <w:pPr>
        <w:spacing w:line="240" w:lineRule="atLeast"/>
        <w:rPr>
          <w:rFonts w:ascii="Arial" w:hAnsi="Arial" w:cs="Arial"/>
          <w:sz w:val="18"/>
          <w:szCs w:val="18"/>
        </w:rPr>
      </w:pPr>
    </w:p>
    <w:p w14:paraId="267B3918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  <w:b/>
          <w:u w:val="single"/>
        </w:rPr>
        <w:t>Requirements:</w:t>
      </w:r>
    </w:p>
    <w:p w14:paraId="604A07DD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131C8154" w14:textId="77777777" w:rsidR="00867662" w:rsidRPr="00131285" w:rsidRDefault="00867662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College or Technical School degree in architecture, engineering, or construction management is preferred.</w:t>
      </w:r>
    </w:p>
    <w:p w14:paraId="479A3767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024C33A1" w14:textId="0D8D5B06" w:rsidR="00867662" w:rsidRPr="00131285" w:rsidRDefault="00867662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Background and experience in architecture, engineering, or construction is </w:t>
      </w:r>
      <w:r w:rsidR="00BF57F2">
        <w:rPr>
          <w:rFonts w:ascii="Arial" w:hAnsi="Arial" w:cs="Arial"/>
          <w:sz w:val="18"/>
          <w:szCs w:val="18"/>
        </w:rPr>
        <w:t>required</w:t>
      </w:r>
      <w:r w:rsidRPr="00131285">
        <w:rPr>
          <w:rFonts w:ascii="Arial" w:hAnsi="Arial" w:cs="Arial"/>
          <w:sz w:val="18"/>
          <w:szCs w:val="18"/>
        </w:rPr>
        <w:t>.</w:t>
      </w:r>
    </w:p>
    <w:p w14:paraId="4065465C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08490AF9" w14:textId="6F553898" w:rsidR="00867662" w:rsidRPr="00131285" w:rsidRDefault="00867662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Background and experience in exterior</w:t>
      </w:r>
      <w:r w:rsidR="009850B3" w:rsidRPr="00131285">
        <w:rPr>
          <w:rFonts w:ascii="Arial" w:hAnsi="Arial" w:cs="Arial"/>
          <w:sz w:val="18"/>
          <w:szCs w:val="18"/>
        </w:rPr>
        <w:t xml:space="preserve"> wall</w:t>
      </w:r>
      <w:r w:rsidRPr="00131285">
        <w:rPr>
          <w:rFonts w:ascii="Arial" w:hAnsi="Arial" w:cs="Arial"/>
          <w:sz w:val="18"/>
          <w:szCs w:val="18"/>
        </w:rPr>
        <w:t xml:space="preserve"> cladding</w:t>
      </w:r>
      <w:r w:rsidR="00853D5F" w:rsidRPr="00131285">
        <w:rPr>
          <w:rFonts w:ascii="Arial" w:hAnsi="Arial" w:cs="Arial"/>
          <w:sz w:val="18"/>
          <w:szCs w:val="18"/>
        </w:rPr>
        <w:t>, curtain wall</w:t>
      </w:r>
      <w:r w:rsidR="00F823D5" w:rsidRPr="00131285">
        <w:rPr>
          <w:rFonts w:ascii="Arial" w:hAnsi="Arial" w:cs="Arial"/>
          <w:sz w:val="18"/>
          <w:szCs w:val="18"/>
        </w:rPr>
        <w:t xml:space="preserve"> systems</w:t>
      </w:r>
      <w:r w:rsidR="00853D5F" w:rsidRPr="00131285">
        <w:rPr>
          <w:rFonts w:ascii="Arial" w:hAnsi="Arial" w:cs="Arial"/>
          <w:sz w:val="18"/>
          <w:szCs w:val="18"/>
        </w:rPr>
        <w:t>, gla</w:t>
      </w:r>
      <w:r w:rsidR="009850B3" w:rsidRPr="00131285">
        <w:rPr>
          <w:rFonts w:ascii="Arial" w:hAnsi="Arial" w:cs="Arial"/>
          <w:sz w:val="18"/>
          <w:szCs w:val="18"/>
        </w:rPr>
        <w:t>zing</w:t>
      </w:r>
      <w:r w:rsidR="00853D5F" w:rsidRPr="00131285">
        <w:rPr>
          <w:rFonts w:ascii="Arial" w:hAnsi="Arial" w:cs="Arial"/>
          <w:sz w:val="18"/>
          <w:szCs w:val="18"/>
        </w:rPr>
        <w:t>,</w:t>
      </w:r>
      <w:r w:rsidR="009850B3" w:rsidRPr="00131285">
        <w:rPr>
          <w:rFonts w:ascii="Arial" w:hAnsi="Arial" w:cs="Arial"/>
          <w:sz w:val="18"/>
          <w:szCs w:val="18"/>
        </w:rPr>
        <w:t xml:space="preserve"> waterproofing,</w:t>
      </w:r>
      <w:r w:rsidRPr="00131285">
        <w:rPr>
          <w:rFonts w:ascii="Arial" w:hAnsi="Arial" w:cs="Arial"/>
          <w:sz w:val="18"/>
          <w:szCs w:val="18"/>
        </w:rPr>
        <w:t xml:space="preserve"> </w:t>
      </w:r>
      <w:r w:rsidRPr="00131285">
        <w:rPr>
          <w:rFonts w:ascii="Arial" w:hAnsi="Arial" w:cs="Arial"/>
          <w:noProof/>
          <w:sz w:val="18"/>
          <w:szCs w:val="18"/>
        </w:rPr>
        <w:t>and/or</w:t>
      </w:r>
      <w:r w:rsidRPr="00131285">
        <w:rPr>
          <w:rFonts w:ascii="Arial" w:hAnsi="Arial" w:cs="Arial"/>
          <w:sz w:val="18"/>
          <w:szCs w:val="18"/>
        </w:rPr>
        <w:t xml:space="preserve"> other building products is </w:t>
      </w:r>
      <w:r w:rsidR="00BF57F2">
        <w:rPr>
          <w:rFonts w:ascii="Arial" w:hAnsi="Arial" w:cs="Arial"/>
          <w:sz w:val="18"/>
          <w:szCs w:val="18"/>
        </w:rPr>
        <w:t>required</w:t>
      </w:r>
      <w:r w:rsidRPr="00131285">
        <w:rPr>
          <w:rFonts w:ascii="Arial" w:hAnsi="Arial" w:cs="Arial"/>
          <w:sz w:val="18"/>
          <w:szCs w:val="18"/>
        </w:rPr>
        <w:t>.</w:t>
      </w:r>
    </w:p>
    <w:p w14:paraId="1EC8D3DD" w14:textId="77777777" w:rsidR="003E7F7A" w:rsidRPr="00131285" w:rsidRDefault="003E7F7A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06C3C0D1" w14:textId="4DFB44AF" w:rsidR="003E7F7A" w:rsidRPr="00131285" w:rsidRDefault="00D83E37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Must have </w:t>
      </w:r>
      <w:r w:rsidRPr="00131285">
        <w:rPr>
          <w:rFonts w:ascii="Arial" w:hAnsi="Arial" w:cs="Arial"/>
          <w:noProof/>
          <w:sz w:val="18"/>
          <w:szCs w:val="18"/>
        </w:rPr>
        <w:t>f</w:t>
      </w:r>
      <w:r w:rsidR="00F823D5" w:rsidRPr="00131285">
        <w:rPr>
          <w:rFonts w:ascii="Arial" w:hAnsi="Arial" w:cs="Arial"/>
          <w:noProof/>
          <w:sz w:val="18"/>
          <w:szCs w:val="18"/>
        </w:rPr>
        <w:t xml:space="preserve">ive </w:t>
      </w:r>
      <w:r w:rsidR="00F823D5" w:rsidRPr="00131285">
        <w:rPr>
          <w:rFonts w:ascii="Arial" w:hAnsi="Arial" w:cs="Arial"/>
          <w:sz w:val="18"/>
          <w:szCs w:val="18"/>
        </w:rPr>
        <w:t>years</w:t>
      </w:r>
      <w:r w:rsidRPr="00131285">
        <w:rPr>
          <w:rFonts w:ascii="Arial" w:hAnsi="Arial" w:cs="Arial"/>
          <w:sz w:val="18"/>
          <w:szCs w:val="18"/>
        </w:rPr>
        <w:t xml:space="preserve"> or more</w:t>
      </w:r>
      <w:r w:rsidR="00F823D5" w:rsidRPr="00131285">
        <w:rPr>
          <w:rFonts w:ascii="Arial" w:hAnsi="Arial" w:cs="Arial"/>
          <w:sz w:val="18"/>
          <w:szCs w:val="18"/>
        </w:rPr>
        <w:t xml:space="preserve"> i</w:t>
      </w:r>
      <w:r w:rsidR="001163CB" w:rsidRPr="00131285">
        <w:rPr>
          <w:rFonts w:ascii="Arial" w:hAnsi="Arial" w:cs="Arial"/>
          <w:sz w:val="18"/>
          <w:szCs w:val="18"/>
        </w:rPr>
        <w:t>n</w:t>
      </w:r>
      <w:r w:rsidR="001E1F70" w:rsidRPr="00131285">
        <w:rPr>
          <w:rFonts w:ascii="Arial" w:hAnsi="Arial" w:cs="Arial"/>
          <w:sz w:val="18"/>
          <w:szCs w:val="18"/>
        </w:rPr>
        <w:t xml:space="preserve"> the </w:t>
      </w:r>
      <w:r w:rsidR="001163CB" w:rsidRPr="00131285">
        <w:rPr>
          <w:rFonts w:ascii="Arial" w:hAnsi="Arial" w:cs="Arial"/>
          <w:sz w:val="18"/>
          <w:szCs w:val="18"/>
        </w:rPr>
        <w:t>field</w:t>
      </w:r>
      <w:r w:rsidR="001E1F70" w:rsidRPr="00131285">
        <w:rPr>
          <w:rFonts w:ascii="Arial" w:hAnsi="Arial" w:cs="Arial"/>
          <w:sz w:val="18"/>
          <w:szCs w:val="18"/>
        </w:rPr>
        <w:t xml:space="preserve"> </w:t>
      </w:r>
      <w:r w:rsidR="001E1F70" w:rsidRPr="00131285">
        <w:rPr>
          <w:rFonts w:ascii="Arial" w:hAnsi="Arial" w:cs="Arial"/>
          <w:noProof/>
          <w:sz w:val="18"/>
          <w:szCs w:val="18"/>
        </w:rPr>
        <w:t>hands-on</w:t>
      </w:r>
      <w:r w:rsidR="001E1F70" w:rsidRPr="00131285">
        <w:rPr>
          <w:rFonts w:ascii="Arial" w:hAnsi="Arial" w:cs="Arial"/>
          <w:sz w:val="18"/>
          <w:szCs w:val="18"/>
        </w:rPr>
        <w:t xml:space="preserve"> </w:t>
      </w:r>
      <w:r w:rsidR="001163CB" w:rsidRPr="00131285">
        <w:rPr>
          <w:rFonts w:ascii="Arial" w:hAnsi="Arial" w:cs="Arial"/>
          <w:sz w:val="18"/>
          <w:szCs w:val="18"/>
        </w:rPr>
        <w:t>experience</w:t>
      </w:r>
      <w:r w:rsidR="004322FD" w:rsidRPr="00131285">
        <w:rPr>
          <w:rFonts w:ascii="Arial" w:hAnsi="Arial" w:cs="Arial"/>
          <w:sz w:val="18"/>
          <w:szCs w:val="18"/>
        </w:rPr>
        <w:t xml:space="preserve"> </w:t>
      </w:r>
      <w:r w:rsidR="00476F23" w:rsidRPr="00131285">
        <w:rPr>
          <w:rFonts w:ascii="Arial" w:hAnsi="Arial" w:cs="Arial"/>
          <w:sz w:val="18"/>
          <w:szCs w:val="18"/>
        </w:rPr>
        <w:t>and/</w:t>
      </w:r>
      <w:r w:rsidR="004322FD" w:rsidRPr="00131285">
        <w:rPr>
          <w:rFonts w:ascii="Arial" w:hAnsi="Arial" w:cs="Arial"/>
          <w:sz w:val="18"/>
          <w:szCs w:val="18"/>
        </w:rPr>
        <w:t xml:space="preserve">or previously </w:t>
      </w:r>
      <w:r w:rsidR="00FD611B" w:rsidRPr="00131285">
        <w:rPr>
          <w:rFonts w:ascii="Arial" w:hAnsi="Arial" w:cs="Arial"/>
          <w:noProof/>
          <w:sz w:val="18"/>
          <w:szCs w:val="18"/>
        </w:rPr>
        <w:t>employed</w:t>
      </w:r>
      <w:r w:rsidR="00FD611B" w:rsidRPr="00131285">
        <w:rPr>
          <w:rFonts w:ascii="Arial" w:hAnsi="Arial" w:cs="Arial"/>
          <w:sz w:val="18"/>
          <w:szCs w:val="18"/>
        </w:rPr>
        <w:t xml:space="preserve"> with a</w:t>
      </w:r>
      <w:r w:rsidR="008B51C9" w:rsidRPr="00131285">
        <w:rPr>
          <w:rFonts w:ascii="Arial" w:hAnsi="Arial" w:cs="Arial"/>
          <w:sz w:val="18"/>
          <w:szCs w:val="18"/>
        </w:rPr>
        <w:t>n</w:t>
      </w:r>
      <w:r w:rsidR="00FD611B" w:rsidRPr="00131285">
        <w:rPr>
          <w:rFonts w:ascii="Arial" w:hAnsi="Arial" w:cs="Arial"/>
          <w:sz w:val="18"/>
          <w:szCs w:val="18"/>
        </w:rPr>
        <w:t xml:space="preserve"> </w:t>
      </w:r>
      <w:r w:rsidR="00BF2FC2" w:rsidRPr="00131285">
        <w:rPr>
          <w:rFonts w:ascii="Arial" w:hAnsi="Arial" w:cs="Arial"/>
          <w:sz w:val="18"/>
          <w:szCs w:val="18"/>
        </w:rPr>
        <w:t>exterior cladding company,</w:t>
      </w:r>
      <w:r w:rsidR="0078356E" w:rsidRPr="00131285">
        <w:rPr>
          <w:rFonts w:ascii="Arial" w:hAnsi="Arial" w:cs="Arial"/>
          <w:sz w:val="18"/>
          <w:szCs w:val="18"/>
        </w:rPr>
        <w:t xml:space="preserve"> </w:t>
      </w:r>
      <w:r w:rsidR="00300F40" w:rsidRPr="00131285">
        <w:rPr>
          <w:rFonts w:ascii="Arial" w:hAnsi="Arial" w:cs="Arial"/>
          <w:sz w:val="18"/>
          <w:szCs w:val="18"/>
        </w:rPr>
        <w:t xml:space="preserve">curtain wall company, or </w:t>
      </w:r>
      <w:r w:rsidR="00FD611B" w:rsidRPr="00131285">
        <w:rPr>
          <w:rFonts w:ascii="Arial" w:hAnsi="Arial" w:cs="Arial"/>
          <w:sz w:val="18"/>
          <w:szCs w:val="18"/>
        </w:rPr>
        <w:t>commercial General Contractor</w:t>
      </w:r>
      <w:r w:rsidR="001163CB" w:rsidRPr="00131285">
        <w:rPr>
          <w:rFonts w:ascii="Arial" w:hAnsi="Arial" w:cs="Arial"/>
          <w:sz w:val="18"/>
          <w:szCs w:val="18"/>
        </w:rPr>
        <w:t xml:space="preserve"> </w:t>
      </w:r>
      <w:r w:rsidRPr="00131285">
        <w:rPr>
          <w:rFonts w:ascii="Arial" w:hAnsi="Arial" w:cs="Arial"/>
          <w:sz w:val="18"/>
          <w:szCs w:val="18"/>
        </w:rPr>
        <w:t>as a Superintendent</w:t>
      </w:r>
      <w:r w:rsidR="001E1F70" w:rsidRPr="00131285">
        <w:rPr>
          <w:rFonts w:ascii="Arial" w:hAnsi="Arial" w:cs="Arial"/>
          <w:sz w:val="18"/>
          <w:szCs w:val="18"/>
        </w:rPr>
        <w:t xml:space="preserve">. </w:t>
      </w:r>
    </w:p>
    <w:p w14:paraId="7536AAE0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4D464AF6" w14:textId="399965E1" w:rsidR="00867662" w:rsidRPr="00131285" w:rsidRDefault="00867662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Must possess the ability to manage the demands of multiple projects and multiple </w:t>
      </w:r>
      <w:r w:rsidR="00C63A84" w:rsidRPr="00131285">
        <w:rPr>
          <w:rFonts w:ascii="Arial" w:hAnsi="Arial" w:cs="Arial"/>
          <w:sz w:val="18"/>
          <w:szCs w:val="18"/>
        </w:rPr>
        <w:t>installing subcontractors</w:t>
      </w:r>
      <w:r w:rsidRPr="00131285">
        <w:rPr>
          <w:rFonts w:ascii="Arial" w:hAnsi="Arial" w:cs="Arial"/>
          <w:sz w:val="18"/>
          <w:szCs w:val="18"/>
        </w:rPr>
        <w:t>.</w:t>
      </w:r>
    </w:p>
    <w:p w14:paraId="1CB69550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238ADEA7" w14:textId="635CA1C1" w:rsidR="00867662" w:rsidRPr="00131285" w:rsidRDefault="00867662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Must possess a desire to learn and teach all aspects of construction and the</w:t>
      </w:r>
      <w:r w:rsidR="00476F23" w:rsidRPr="00131285">
        <w:rPr>
          <w:rFonts w:ascii="Arial" w:hAnsi="Arial" w:cs="Arial"/>
          <w:sz w:val="18"/>
          <w:szCs w:val="18"/>
        </w:rPr>
        <w:t xml:space="preserve"> insta</w:t>
      </w:r>
      <w:r w:rsidR="00E275EE" w:rsidRPr="00131285">
        <w:rPr>
          <w:rFonts w:ascii="Arial" w:hAnsi="Arial" w:cs="Arial"/>
          <w:sz w:val="18"/>
          <w:szCs w:val="18"/>
        </w:rPr>
        <w:t>l</w:t>
      </w:r>
      <w:r w:rsidR="00476F23" w:rsidRPr="00131285">
        <w:rPr>
          <w:rFonts w:ascii="Arial" w:hAnsi="Arial" w:cs="Arial"/>
          <w:sz w:val="18"/>
          <w:szCs w:val="18"/>
        </w:rPr>
        <w:t>ling</w:t>
      </w:r>
      <w:r w:rsidRPr="00131285">
        <w:rPr>
          <w:rFonts w:ascii="Arial" w:hAnsi="Arial" w:cs="Arial"/>
          <w:sz w:val="18"/>
          <w:szCs w:val="18"/>
        </w:rPr>
        <w:t xml:space="preserve"> subcontracting business.</w:t>
      </w:r>
    </w:p>
    <w:p w14:paraId="3A74289F" w14:textId="77777777" w:rsidR="00E275EE" w:rsidRPr="00131285" w:rsidRDefault="00E275EE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249E5718" w14:textId="3E4A2510" w:rsidR="00867662" w:rsidRPr="00E425E7" w:rsidRDefault="00E275EE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E425E7">
        <w:rPr>
          <w:rFonts w:ascii="Arial" w:hAnsi="Arial" w:cs="Arial"/>
          <w:sz w:val="18"/>
          <w:szCs w:val="18"/>
        </w:rPr>
        <w:t xml:space="preserve">Must have a </w:t>
      </w:r>
      <w:r w:rsidRPr="00E425E7">
        <w:rPr>
          <w:rFonts w:ascii="Arial" w:hAnsi="Arial" w:cs="Arial"/>
          <w:noProof/>
          <w:sz w:val="18"/>
          <w:szCs w:val="18"/>
        </w:rPr>
        <w:t>problem-solving</w:t>
      </w:r>
      <w:r w:rsidRPr="00E425E7">
        <w:rPr>
          <w:rFonts w:ascii="Arial" w:hAnsi="Arial" w:cs="Arial"/>
          <w:sz w:val="18"/>
          <w:szCs w:val="18"/>
        </w:rPr>
        <w:t xml:space="preserve"> attitude, the aptitude, and the personality to figure out solutions </w:t>
      </w:r>
      <w:r w:rsidR="0073062A" w:rsidRPr="00E425E7">
        <w:rPr>
          <w:rFonts w:ascii="Arial" w:hAnsi="Arial" w:cs="Arial"/>
          <w:sz w:val="18"/>
          <w:szCs w:val="18"/>
        </w:rPr>
        <w:t xml:space="preserve">and convey them written </w:t>
      </w:r>
      <w:r w:rsidR="00BA3AB8" w:rsidRPr="00E425E7">
        <w:rPr>
          <w:rFonts w:ascii="Arial" w:hAnsi="Arial" w:cs="Arial"/>
          <w:sz w:val="18"/>
          <w:szCs w:val="18"/>
        </w:rPr>
        <w:t xml:space="preserve">and </w:t>
      </w:r>
      <w:r w:rsidR="00BA3AB8" w:rsidRPr="00E425E7">
        <w:rPr>
          <w:rFonts w:ascii="Arial" w:hAnsi="Arial" w:cs="Arial"/>
          <w:noProof/>
          <w:sz w:val="18"/>
          <w:szCs w:val="18"/>
        </w:rPr>
        <w:t>verbally</w:t>
      </w:r>
      <w:r w:rsidR="00654F33" w:rsidRPr="00E425E7">
        <w:rPr>
          <w:rFonts w:ascii="Arial" w:hAnsi="Arial" w:cs="Arial"/>
          <w:noProof/>
          <w:sz w:val="18"/>
          <w:szCs w:val="18"/>
        </w:rPr>
        <w:t xml:space="preserve"> to installers and managers</w:t>
      </w:r>
      <w:r w:rsidRPr="00E425E7">
        <w:rPr>
          <w:rFonts w:ascii="Arial" w:hAnsi="Arial" w:cs="Arial"/>
          <w:sz w:val="18"/>
          <w:szCs w:val="18"/>
        </w:rPr>
        <w:t xml:space="preserve">. </w:t>
      </w:r>
    </w:p>
    <w:p w14:paraId="6DC0CECA" w14:textId="77777777" w:rsidR="000F4EA2" w:rsidRPr="00131285" w:rsidRDefault="000F4EA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308B5ECE" w14:textId="5E0C13D9" w:rsidR="000F4EA2" w:rsidRPr="00131285" w:rsidRDefault="000F4EA2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Must have </w:t>
      </w:r>
      <w:r w:rsidR="00AA0D1F" w:rsidRPr="00131285">
        <w:rPr>
          <w:rFonts w:ascii="Arial" w:hAnsi="Arial" w:cs="Arial"/>
          <w:sz w:val="18"/>
          <w:szCs w:val="18"/>
        </w:rPr>
        <w:t xml:space="preserve">knowledge of OSHA safety standards and </w:t>
      </w:r>
      <w:r w:rsidR="0094297E" w:rsidRPr="00131285">
        <w:rPr>
          <w:rFonts w:ascii="Arial" w:hAnsi="Arial" w:cs="Arial"/>
          <w:sz w:val="18"/>
          <w:szCs w:val="18"/>
        </w:rPr>
        <w:t>the ability to teach them to team members</w:t>
      </w:r>
      <w:r w:rsidR="00401198" w:rsidRPr="00131285">
        <w:rPr>
          <w:rFonts w:ascii="Arial" w:hAnsi="Arial" w:cs="Arial"/>
          <w:sz w:val="18"/>
          <w:szCs w:val="18"/>
        </w:rPr>
        <w:t>.</w:t>
      </w:r>
    </w:p>
    <w:p w14:paraId="280E8704" w14:textId="77777777" w:rsidR="008425E8" w:rsidRPr="00131285" w:rsidRDefault="008425E8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10625975" w14:textId="199C2435" w:rsidR="008425E8" w:rsidRPr="00131285" w:rsidRDefault="008425E8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Must have in-depth knowledge of </w:t>
      </w:r>
      <w:r w:rsidR="00FF22BB" w:rsidRPr="00131285">
        <w:rPr>
          <w:rFonts w:ascii="Arial" w:hAnsi="Arial" w:cs="Arial"/>
          <w:sz w:val="18"/>
          <w:szCs w:val="18"/>
        </w:rPr>
        <w:t xml:space="preserve">aerial lifts, </w:t>
      </w:r>
      <w:r w:rsidR="00F84509" w:rsidRPr="00131285">
        <w:rPr>
          <w:rFonts w:ascii="Arial" w:hAnsi="Arial" w:cs="Arial"/>
          <w:sz w:val="18"/>
          <w:szCs w:val="18"/>
        </w:rPr>
        <w:t>scaffolding, swing stages, and other installati</w:t>
      </w:r>
      <w:r w:rsidR="00195871" w:rsidRPr="00131285">
        <w:rPr>
          <w:rFonts w:ascii="Arial" w:hAnsi="Arial" w:cs="Arial"/>
          <w:sz w:val="18"/>
          <w:szCs w:val="18"/>
        </w:rPr>
        <w:t xml:space="preserve">on equipment to be able to recommend the most efficient and cost-effective </w:t>
      </w:r>
      <w:r w:rsidR="00FC2B24" w:rsidRPr="00131285">
        <w:rPr>
          <w:rFonts w:ascii="Arial" w:hAnsi="Arial" w:cs="Arial"/>
          <w:sz w:val="18"/>
          <w:szCs w:val="18"/>
        </w:rPr>
        <w:t>equipment required for a project</w:t>
      </w:r>
      <w:r w:rsidR="00195871" w:rsidRPr="00131285">
        <w:rPr>
          <w:rFonts w:ascii="Arial" w:hAnsi="Arial" w:cs="Arial"/>
          <w:sz w:val="18"/>
          <w:szCs w:val="18"/>
        </w:rPr>
        <w:t xml:space="preserve">. </w:t>
      </w:r>
    </w:p>
    <w:p w14:paraId="56F89675" w14:textId="77777777" w:rsidR="00C80B4A" w:rsidRPr="00131285" w:rsidRDefault="00C80B4A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64CA8F57" w14:textId="29AC888B" w:rsidR="00A43109" w:rsidRPr="00131285" w:rsidRDefault="006D10BF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eastAsiaTheme="minorHAnsi" w:hAnsi="Arial" w:cs="Arial"/>
          <w:sz w:val="18"/>
          <w:szCs w:val="18"/>
        </w:rPr>
        <w:t>Experience with Bluebeam Revu software or other PDF software is required.</w:t>
      </w:r>
    </w:p>
    <w:p w14:paraId="01B91017" w14:textId="77777777" w:rsidR="00A43109" w:rsidRPr="00131285" w:rsidRDefault="00A43109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5A54F622" w14:textId="77777777" w:rsidR="00585FE3" w:rsidRPr="00131285" w:rsidRDefault="00A43109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Must possess an </w:t>
      </w:r>
      <w:r w:rsidRPr="00131285">
        <w:rPr>
          <w:rFonts w:ascii="Arial" w:hAnsi="Arial" w:cs="Arial"/>
          <w:noProof/>
          <w:sz w:val="18"/>
          <w:szCs w:val="18"/>
        </w:rPr>
        <w:t>exceptional</w:t>
      </w:r>
      <w:r w:rsidRPr="00131285">
        <w:rPr>
          <w:rFonts w:ascii="Arial" w:hAnsi="Arial" w:cs="Arial"/>
          <w:sz w:val="18"/>
          <w:szCs w:val="18"/>
        </w:rPr>
        <w:t xml:space="preserve"> understanding of Microsoft Office programs</w:t>
      </w:r>
      <w:r w:rsidR="00585FE3" w:rsidRPr="00131285">
        <w:rPr>
          <w:rFonts w:ascii="Arial" w:hAnsi="Arial" w:cs="Arial"/>
          <w:sz w:val="18"/>
          <w:szCs w:val="18"/>
        </w:rPr>
        <w:t xml:space="preserve">. </w:t>
      </w:r>
    </w:p>
    <w:p w14:paraId="08735B82" w14:textId="77777777" w:rsidR="00585FE3" w:rsidRPr="00131285" w:rsidRDefault="00585FE3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01FD12E5" w14:textId="3447ADCA" w:rsidR="00A43109" w:rsidRPr="00131285" w:rsidRDefault="00585FE3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Must </w:t>
      </w:r>
      <w:r w:rsidR="0032340C">
        <w:rPr>
          <w:rFonts w:ascii="Arial" w:hAnsi="Arial" w:cs="Arial"/>
          <w:sz w:val="18"/>
          <w:szCs w:val="18"/>
        </w:rPr>
        <w:t>possess</w:t>
      </w:r>
      <w:r w:rsidRPr="00131285">
        <w:rPr>
          <w:rFonts w:ascii="Arial" w:hAnsi="Arial" w:cs="Arial"/>
          <w:sz w:val="18"/>
          <w:szCs w:val="18"/>
        </w:rPr>
        <w:t xml:space="preserve"> </w:t>
      </w:r>
      <w:r w:rsidR="0052190B" w:rsidRPr="00131285">
        <w:rPr>
          <w:rFonts w:ascii="Arial" w:hAnsi="Arial" w:cs="Arial"/>
          <w:sz w:val="18"/>
          <w:szCs w:val="18"/>
        </w:rPr>
        <w:t>strong computer</w:t>
      </w:r>
      <w:r w:rsidR="00B52CAC">
        <w:rPr>
          <w:rFonts w:ascii="Arial" w:hAnsi="Arial" w:cs="Arial"/>
          <w:sz w:val="18"/>
          <w:szCs w:val="18"/>
        </w:rPr>
        <w:t xml:space="preserve"> </w:t>
      </w:r>
      <w:r w:rsidR="0052190B" w:rsidRPr="00131285">
        <w:rPr>
          <w:rFonts w:ascii="Arial" w:hAnsi="Arial" w:cs="Arial"/>
          <w:sz w:val="18"/>
          <w:szCs w:val="18"/>
        </w:rPr>
        <w:t>and in</w:t>
      </w:r>
      <w:r w:rsidR="00127127" w:rsidRPr="00131285">
        <w:rPr>
          <w:rFonts w:ascii="Arial" w:hAnsi="Arial" w:cs="Arial"/>
          <w:sz w:val="18"/>
          <w:szCs w:val="18"/>
        </w:rPr>
        <w:t>-</w:t>
      </w:r>
      <w:r w:rsidR="0052190B" w:rsidRPr="00131285">
        <w:rPr>
          <w:rFonts w:ascii="Arial" w:hAnsi="Arial" w:cs="Arial"/>
          <w:sz w:val="18"/>
          <w:szCs w:val="18"/>
        </w:rPr>
        <w:t>field</w:t>
      </w:r>
      <w:r w:rsidR="00127127" w:rsidRPr="00131285">
        <w:rPr>
          <w:rFonts w:ascii="Arial" w:hAnsi="Arial" w:cs="Arial"/>
          <w:sz w:val="18"/>
          <w:szCs w:val="18"/>
        </w:rPr>
        <w:t xml:space="preserve"> use</w:t>
      </w:r>
      <w:r w:rsidR="0052190B" w:rsidRPr="00131285">
        <w:rPr>
          <w:rFonts w:ascii="Arial" w:hAnsi="Arial" w:cs="Arial"/>
          <w:sz w:val="18"/>
          <w:szCs w:val="18"/>
        </w:rPr>
        <w:t xml:space="preserve"> </w:t>
      </w:r>
      <w:r w:rsidR="0097512D" w:rsidRPr="00131285">
        <w:rPr>
          <w:rFonts w:ascii="Arial" w:hAnsi="Arial" w:cs="Arial"/>
          <w:sz w:val="18"/>
          <w:szCs w:val="18"/>
        </w:rPr>
        <w:t>technology tools</w:t>
      </w:r>
      <w:r w:rsidR="00127127" w:rsidRPr="00131285">
        <w:rPr>
          <w:rFonts w:ascii="Arial" w:hAnsi="Arial" w:cs="Arial"/>
          <w:sz w:val="18"/>
          <w:szCs w:val="18"/>
        </w:rPr>
        <w:t xml:space="preserve"> such as </w:t>
      </w:r>
      <w:r w:rsidR="001948DD" w:rsidRPr="00131285">
        <w:rPr>
          <w:rFonts w:ascii="Arial" w:hAnsi="Arial" w:cs="Arial"/>
          <w:sz w:val="18"/>
          <w:szCs w:val="18"/>
        </w:rPr>
        <w:t>i</w:t>
      </w:r>
      <w:r w:rsidR="00127127" w:rsidRPr="00131285">
        <w:rPr>
          <w:rFonts w:ascii="Arial" w:hAnsi="Arial" w:cs="Arial"/>
          <w:sz w:val="18"/>
          <w:szCs w:val="18"/>
        </w:rPr>
        <w:t>Pad</w:t>
      </w:r>
      <w:r w:rsidR="00B52CAC">
        <w:rPr>
          <w:rFonts w:ascii="Arial" w:hAnsi="Arial" w:cs="Arial"/>
          <w:sz w:val="18"/>
          <w:szCs w:val="18"/>
        </w:rPr>
        <w:t xml:space="preserve"> </w:t>
      </w:r>
      <w:r w:rsidR="00293FCF">
        <w:rPr>
          <w:rFonts w:ascii="Arial" w:hAnsi="Arial" w:cs="Arial"/>
          <w:sz w:val="18"/>
          <w:szCs w:val="18"/>
        </w:rPr>
        <w:t>abilities</w:t>
      </w:r>
      <w:r w:rsidR="00127127" w:rsidRPr="00131285">
        <w:rPr>
          <w:rFonts w:ascii="Arial" w:hAnsi="Arial" w:cs="Arial"/>
          <w:sz w:val="18"/>
          <w:szCs w:val="18"/>
        </w:rPr>
        <w:t>.</w:t>
      </w:r>
      <w:r w:rsidR="0052190B" w:rsidRPr="00131285">
        <w:rPr>
          <w:rFonts w:ascii="Arial" w:hAnsi="Arial" w:cs="Arial"/>
          <w:sz w:val="18"/>
          <w:szCs w:val="18"/>
        </w:rPr>
        <w:t xml:space="preserve"> </w:t>
      </w:r>
      <w:r w:rsidR="00564FCA" w:rsidRPr="00131285">
        <w:rPr>
          <w:rFonts w:ascii="Arial" w:hAnsi="Arial" w:cs="Arial"/>
          <w:sz w:val="18"/>
          <w:szCs w:val="18"/>
        </w:rPr>
        <w:t xml:space="preserve"> </w:t>
      </w:r>
    </w:p>
    <w:p w14:paraId="697FF6C7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6682F9D3" w14:textId="16A9125F" w:rsidR="00867662" w:rsidRPr="004B7485" w:rsidRDefault="00867662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4B7485">
        <w:rPr>
          <w:rFonts w:ascii="Arial" w:hAnsi="Arial" w:cs="Arial"/>
          <w:sz w:val="18"/>
          <w:szCs w:val="18"/>
        </w:rPr>
        <w:t>Must demonstrate the aptitude to read and understand project specifications, architectural</w:t>
      </w:r>
      <w:r w:rsidR="00A55D03" w:rsidRPr="004B7485">
        <w:rPr>
          <w:rFonts w:ascii="Arial" w:hAnsi="Arial" w:cs="Arial"/>
          <w:sz w:val="18"/>
          <w:szCs w:val="18"/>
        </w:rPr>
        <w:t xml:space="preserve"> drawings,</w:t>
      </w:r>
      <w:r w:rsidRPr="004B7485">
        <w:rPr>
          <w:rFonts w:ascii="Arial" w:hAnsi="Arial" w:cs="Arial"/>
          <w:sz w:val="18"/>
          <w:szCs w:val="18"/>
        </w:rPr>
        <w:t xml:space="preserve"> structural drawings</w:t>
      </w:r>
      <w:r w:rsidR="00A55D03" w:rsidRPr="004B7485">
        <w:rPr>
          <w:rFonts w:ascii="Arial" w:hAnsi="Arial" w:cs="Arial"/>
          <w:sz w:val="18"/>
          <w:szCs w:val="18"/>
        </w:rPr>
        <w:t xml:space="preserve">, and </w:t>
      </w:r>
      <w:r w:rsidR="00F2211A" w:rsidRPr="004B7485">
        <w:rPr>
          <w:rFonts w:ascii="Arial" w:hAnsi="Arial" w:cs="Arial"/>
          <w:sz w:val="18"/>
          <w:szCs w:val="18"/>
        </w:rPr>
        <w:t>installation drawings</w:t>
      </w:r>
      <w:r w:rsidRPr="004B7485">
        <w:rPr>
          <w:rFonts w:ascii="Arial" w:hAnsi="Arial" w:cs="Arial"/>
          <w:sz w:val="18"/>
          <w:szCs w:val="18"/>
        </w:rPr>
        <w:t>.</w:t>
      </w:r>
    </w:p>
    <w:p w14:paraId="49B70924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0DE67CBA" w14:textId="01147500" w:rsidR="00867662" w:rsidRPr="00131285" w:rsidRDefault="00867662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Must be willing and able to collaborate, train</w:t>
      </w:r>
      <w:r w:rsidR="00E84ECC" w:rsidRPr="00131285">
        <w:rPr>
          <w:rFonts w:ascii="Arial" w:hAnsi="Arial" w:cs="Arial"/>
          <w:sz w:val="18"/>
          <w:szCs w:val="18"/>
        </w:rPr>
        <w:t>,</w:t>
      </w:r>
      <w:r w:rsidRPr="00131285">
        <w:rPr>
          <w:rFonts w:ascii="Arial" w:hAnsi="Arial" w:cs="Arial"/>
          <w:sz w:val="18"/>
          <w:szCs w:val="18"/>
        </w:rPr>
        <w:t xml:space="preserve"> and mentor </w:t>
      </w:r>
      <w:r w:rsidR="00E84ECC" w:rsidRPr="00131285">
        <w:rPr>
          <w:rFonts w:ascii="Arial" w:hAnsi="Arial" w:cs="Arial"/>
          <w:sz w:val="18"/>
          <w:szCs w:val="18"/>
        </w:rPr>
        <w:t>team members in the Field Operations department</w:t>
      </w:r>
      <w:r w:rsidRPr="00131285">
        <w:rPr>
          <w:rFonts w:ascii="Arial" w:hAnsi="Arial" w:cs="Arial"/>
          <w:sz w:val="18"/>
          <w:szCs w:val="18"/>
        </w:rPr>
        <w:t>.</w:t>
      </w:r>
    </w:p>
    <w:p w14:paraId="5E4BAC75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1823E9E2" w14:textId="77777777" w:rsidR="00867662" w:rsidRPr="00131285" w:rsidRDefault="00867662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Must demonstrate an aptitude to learn, understand, and teach construction sequencing, quality standards, and product limitations.</w:t>
      </w:r>
    </w:p>
    <w:p w14:paraId="34D053BA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3DD7EF37" w14:textId="1B4A089B" w:rsidR="00F86215" w:rsidRPr="00131285" w:rsidRDefault="00867662" w:rsidP="00C912C8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Must demonstrate an aptitude to make decisions quickly and convey accurate information to</w:t>
      </w:r>
      <w:r w:rsidR="00D366DD" w:rsidRPr="00131285">
        <w:rPr>
          <w:rFonts w:ascii="Arial" w:hAnsi="Arial" w:cs="Arial"/>
          <w:sz w:val="18"/>
          <w:szCs w:val="18"/>
        </w:rPr>
        <w:t xml:space="preserve"> installing subcontractors,</w:t>
      </w:r>
      <w:r w:rsidRPr="00131285">
        <w:rPr>
          <w:rFonts w:ascii="Arial" w:hAnsi="Arial" w:cs="Arial"/>
          <w:sz w:val="18"/>
          <w:szCs w:val="18"/>
        </w:rPr>
        <w:t xml:space="preserve"> Project Managers, MillerClapperton customer</w:t>
      </w:r>
      <w:r w:rsidR="00D41FCE" w:rsidRPr="00131285">
        <w:rPr>
          <w:rFonts w:ascii="Arial" w:hAnsi="Arial" w:cs="Arial"/>
          <w:sz w:val="18"/>
          <w:szCs w:val="18"/>
        </w:rPr>
        <w:t>s</w:t>
      </w:r>
      <w:r w:rsidRPr="00131285">
        <w:rPr>
          <w:rFonts w:ascii="Arial" w:hAnsi="Arial" w:cs="Arial"/>
          <w:sz w:val="18"/>
          <w:szCs w:val="18"/>
        </w:rPr>
        <w:t>, and other MillerClapperton Segment Managers.</w:t>
      </w:r>
    </w:p>
    <w:p w14:paraId="21C280E7" w14:textId="77777777" w:rsidR="00F86215" w:rsidRPr="00131285" w:rsidRDefault="00F86215" w:rsidP="00C912C8">
      <w:pPr>
        <w:rPr>
          <w:rFonts w:ascii="Arial" w:hAnsi="Arial" w:cs="Arial"/>
          <w:sz w:val="18"/>
          <w:szCs w:val="18"/>
        </w:rPr>
      </w:pPr>
    </w:p>
    <w:p w14:paraId="3305928C" w14:textId="68C572FA" w:rsidR="00867662" w:rsidRPr="00131285" w:rsidRDefault="00867662" w:rsidP="00C912C8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18"/>
          <w:szCs w:val="18"/>
          <w:u w:val="single"/>
        </w:rPr>
      </w:pPr>
      <w:r w:rsidRPr="00131285">
        <w:rPr>
          <w:rFonts w:ascii="Arial" w:hAnsi="Arial" w:cs="Arial"/>
          <w:sz w:val="18"/>
          <w:szCs w:val="18"/>
        </w:rPr>
        <w:t>Must be able to prioritize and complete multiple tasks that may vary in urgency between multiple projects.</w:t>
      </w:r>
    </w:p>
    <w:p w14:paraId="77D3CB5D" w14:textId="77777777" w:rsidR="00867662" w:rsidRPr="00131285" w:rsidRDefault="00867662" w:rsidP="00C912C8">
      <w:pPr>
        <w:pStyle w:val="ListParagraph"/>
        <w:rPr>
          <w:rFonts w:ascii="Arial" w:hAnsi="Arial" w:cs="Arial"/>
          <w:b/>
          <w:sz w:val="18"/>
          <w:szCs w:val="18"/>
          <w:u w:val="single"/>
        </w:rPr>
      </w:pPr>
    </w:p>
    <w:p w14:paraId="132DAC11" w14:textId="77777777" w:rsidR="00867662" w:rsidRPr="00131285" w:rsidRDefault="00867662" w:rsidP="00867662">
      <w:pPr>
        <w:spacing w:line="240" w:lineRule="atLeast"/>
        <w:rPr>
          <w:rFonts w:ascii="Arial" w:hAnsi="Arial" w:cs="Arial"/>
        </w:rPr>
      </w:pPr>
      <w:r w:rsidRPr="00131285">
        <w:rPr>
          <w:rFonts w:ascii="Arial" w:hAnsi="Arial" w:cs="Arial"/>
          <w:b/>
          <w:u w:val="single"/>
        </w:rPr>
        <w:t>Responsibilities:</w:t>
      </w:r>
    </w:p>
    <w:p w14:paraId="5A2ED6A0" w14:textId="77777777" w:rsidR="00867662" w:rsidRPr="0097512D" w:rsidRDefault="00867662" w:rsidP="00867662">
      <w:pPr>
        <w:spacing w:line="240" w:lineRule="atLeast"/>
        <w:rPr>
          <w:rFonts w:ascii="Arial" w:hAnsi="Arial" w:cs="Arial"/>
          <w:sz w:val="18"/>
          <w:szCs w:val="18"/>
        </w:rPr>
      </w:pPr>
    </w:p>
    <w:p w14:paraId="51EC98C8" w14:textId="3AE9D70F" w:rsidR="00867662" w:rsidRPr="00131285" w:rsidRDefault="0086766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Directly manage all aspects of the</w:t>
      </w:r>
      <w:r w:rsidR="00401198" w:rsidRPr="00131285">
        <w:rPr>
          <w:rFonts w:ascii="Arial" w:hAnsi="Arial" w:cs="Arial"/>
          <w:sz w:val="18"/>
          <w:szCs w:val="18"/>
        </w:rPr>
        <w:t xml:space="preserve"> in-field</w:t>
      </w:r>
      <w:r w:rsidR="00A6569F" w:rsidRPr="00131285">
        <w:rPr>
          <w:rFonts w:ascii="Arial" w:hAnsi="Arial" w:cs="Arial"/>
          <w:sz w:val="18"/>
          <w:szCs w:val="18"/>
        </w:rPr>
        <w:t xml:space="preserve"> installation of </w:t>
      </w:r>
      <w:r w:rsidR="008F05CC" w:rsidRPr="00131285">
        <w:rPr>
          <w:rFonts w:ascii="Arial" w:hAnsi="Arial" w:cs="Arial"/>
          <w:sz w:val="18"/>
          <w:szCs w:val="18"/>
        </w:rPr>
        <w:t>products on</w:t>
      </w:r>
      <w:r w:rsidRPr="00131285">
        <w:rPr>
          <w:rFonts w:ascii="Arial" w:hAnsi="Arial" w:cs="Arial"/>
          <w:sz w:val="18"/>
          <w:szCs w:val="18"/>
        </w:rPr>
        <w:t xml:space="preserve"> assigned projects from </w:t>
      </w:r>
      <w:r w:rsidR="00D75CBA" w:rsidRPr="00131285">
        <w:rPr>
          <w:rFonts w:ascii="Arial" w:hAnsi="Arial" w:cs="Arial"/>
          <w:sz w:val="18"/>
          <w:szCs w:val="18"/>
        </w:rPr>
        <w:t>installation start</w:t>
      </w:r>
      <w:r w:rsidRPr="00131285">
        <w:rPr>
          <w:rFonts w:ascii="Arial" w:hAnsi="Arial" w:cs="Arial"/>
          <w:sz w:val="18"/>
          <w:szCs w:val="18"/>
        </w:rPr>
        <w:t xml:space="preserve"> to Project Closeout.</w:t>
      </w:r>
    </w:p>
    <w:p w14:paraId="7CAE16A1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6EBE68ED" w14:textId="77BBAAF1" w:rsidR="00867662" w:rsidRPr="00131285" w:rsidRDefault="0086766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Review and manage assigned project’s scope of work, installation durations, and other items within MillerClapperton’s control</w:t>
      </w:r>
      <w:r w:rsidR="00F40251">
        <w:rPr>
          <w:rFonts w:ascii="Arial" w:hAnsi="Arial" w:cs="Arial"/>
          <w:sz w:val="18"/>
          <w:szCs w:val="18"/>
        </w:rPr>
        <w:t xml:space="preserve"> to</w:t>
      </w:r>
      <w:r w:rsidR="007F1E54">
        <w:rPr>
          <w:rFonts w:ascii="Arial" w:hAnsi="Arial" w:cs="Arial"/>
          <w:sz w:val="18"/>
          <w:szCs w:val="18"/>
        </w:rPr>
        <w:t xml:space="preserve"> be sure </w:t>
      </w:r>
      <w:r w:rsidR="00503C03">
        <w:rPr>
          <w:rFonts w:ascii="Arial" w:hAnsi="Arial" w:cs="Arial"/>
          <w:sz w:val="18"/>
          <w:szCs w:val="18"/>
        </w:rPr>
        <w:t>the expectations</w:t>
      </w:r>
      <w:r w:rsidRPr="00131285">
        <w:rPr>
          <w:rFonts w:ascii="Arial" w:hAnsi="Arial" w:cs="Arial"/>
          <w:sz w:val="18"/>
          <w:szCs w:val="18"/>
        </w:rPr>
        <w:t xml:space="preserve"> are properly </w:t>
      </w:r>
      <w:r w:rsidR="00A934C7" w:rsidRPr="00131285">
        <w:rPr>
          <w:rFonts w:ascii="Arial" w:hAnsi="Arial" w:cs="Arial"/>
          <w:sz w:val="18"/>
          <w:szCs w:val="18"/>
        </w:rPr>
        <w:t xml:space="preserve">conveyed to the installation team. </w:t>
      </w:r>
    </w:p>
    <w:p w14:paraId="19CC4329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6415AB52" w14:textId="2547D9F8" w:rsidR="00E8698F" w:rsidRPr="00131285" w:rsidRDefault="0086766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Review and be responsible for</w:t>
      </w:r>
      <w:r w:rsidR="00611173" w:rsidRPr="00131285">
        <w:rPr>
          <w:rFonts w:ascii="Arial" w:hAnsi="Arial" w:cs="Arial"/>
          <w:sz w:val="18"/>
          <w:szCs w:val="18"/>
        </w:rPr>
        <w:t xml:space="preserve"> </w:t>
      </w:r>
      <w:r w:rsidR="001A35BC" w:rsidRPr="00131285">
        <w:rPr>
          <w:rFonts w:ascii="Arial" w:hAnsi="Arial" w:cs="Arial"/>
          <w:sz w:val="18"/>
          <w:szCs w:val="18"/>
        </w:rPr>
        <w:t>collaborat</w:t>
      </w:r>
      <w:r w:rsidR="007B7E1F" w:rsidRPr="00131285">
        <w:rPr>
          <w:rFonts w:ascii="Arial" w:hAnsi="Arial" w:cs="Arial"/>
          <w:sz w:val="18"/>
          <w:szCs w:val="18"/>
        </w:rPr>
        <w:t>ing</w:t>
      </w:r>
      <w:r w:rsidR="001A35BC" w:rsidRPr="00131285">
        <w:rPr>
          <w:rFonts w:ascii="Arial" w:hAnsi="Arial" w:cs="Arial"/>
          <w:sz w:val="18"/>
          <w:szCs w:val="18"/>
        </w:rPr>
        <w:t xml:space="preserve"> with Project Managers</w:t>
      </w:r>
      <w:r w:rsidR="009E0944" w:rsidRPr="00131285">
        <w:rPr>
          <w:rFonts w:ascii="Arial" w:hAnsi="Arial" w:cs="Arial"/>
          <w:sz w:val="18"/>
          <w:szCs w:val="18"/>
        </w:rPr>
        <w:t xml:space="preserve"> and Field Operations Managers</w:t>
      </w:r>
      <w:r w:rsidR="00E1387A">
        <w:rPr>
          <w:rFonts w:ascii="Arial" w:hAnsi="Arial" w:cs="Arial"/>
          <w:sz w:val="18"/>
          <w:szCs w:val="18"/>
        </w:rPr>
        <w:t xml:space="preserve"> </w:t>
      </w:r>
      <w:r w:rsidR="003643C3">
        <w:rPr>
          <w:rFonts w:ascii="Arial" w:hAnsi="Arial" w:cs="Arial"/>
          <w:sz w:val="18"/>
          <w:szCs w:val="18"/>
        </w:rPr>
        <w:t xml:space="preserve">on tasks </w:t>
      </w:r>
      <w:r w:rsidR="003E2723">
        <w:rPr>
          <w:rFonts w:ascii="Arial" w:hAnsi="Arial" w:cs="Arial"/>
          <w:sz w:val="18"/>
          <w:szCs w:val="18"/>
        </w:rPr>
        <w:t>pertaining to</w:t>
      </w:r>
      <w:r w:rsidRPr="00131285">
        <w:rPr>
          <w:rFonts w:ascii="Arial" w:hAnsi="Arial" w:cs="Arial"/>
          <w:sz w:val="18"/>
          <w:szCs w:val="18"/>
        </w:rPr>
        <w:t xml:space="preserve"> </w:t>
      </w:r>
      <w:r w:rsidR="006F2167">
        <w:rPr>
          <w:rFonts w:ascii="Arial" w:hAnsi="Arial" w:cs="Arial"/>
          <w:sz w:val="18"/>
          <w:szCs w:val="18"/>
        </w:rPr>
        <w:t>the</w:t>
      </w:r>
      <w:r w:rsidR="00960D95">
        <w:rPr>
          <w:rFonts w:ascii="Arial" w:hAnsi="Arial" w:cs="Arial"/>
          <w:sz w:val="18"/>
          <w:szCs w:val="18"/>
        </w:rPr>
        <w:t xml:space="preserve"> specific</w:t>
      </w:r>
      <w:r w:rsidR="006F2167">
        <w:rPr>
          <w:rFonts w:ascii="Arial" w:hAnsi="Arial" w:cs="Arial"/>
          <w:sz w:val="18"/>
          <w:szCs w:val="18"/>
        </w:rPr>
        <w:t xml:space="preserve"> products to be installed</w:t>
      </w:r>
      <w:r w:rsidRPr="00131285">
        <w:rPr>
          <w:rFonts w:ascii="Arial" w:hAnsi="Arial" w:cs="Arial"/>
          <w:sz w:val="18"/>
          <w:szCs w:val="18"/>
        </w:rPr>
        <w:t>, project plans, schedules, deadlines,</w:t>
      </w:r>
      <w:r w:rsidR="007B64CE" w:rsidRPr="00131285">
        <w:rPr>
          <w:rFonts w:ascii="Arial" w:hAnsi="Arial" w:cs="Arial"/>
          <w:sz w:val="18"/>
          <w:szCs w:val="18"/>
        </w:rPr>
        <w:t xml:space="preserve"> and</w:t>
      </w:r>
      <w:r w:rsidR="00EA1E51" w:rsidRPr="00131285">
        <w:rPr>
          <w:rFonts w:ascii="Arial" w:hAnsi="Arial" w:cs="Arial"/>
          <w:sz w:val="18"/>
          <w:szCs w:val="18"/>
        </w:rPr>
        <w:t xml:space="preserve"> </w:t>
      </w:r>
      <w:r w:rsidRPr="00131285">
        <w:rPr>
          <w:rFonts w:ascii="Arial" w:hAnsi="Arial" w:cs="Arial"/>
          <w:sz w:val="18"/>
          <w:szCs w:val="18"/>
        </w:rPr>
        <w:t>goals.</w:t>
      </w:r>
    </w:p>
    <w:p w14:paraId="4C78B78A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30E4F647" w14:textId="6AB4A4F8" w:rsidR="00BC2329" w:rsidRPr="00131285" w:rsidRDefault="00BC2329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Complete site readiness</w:t>
      </w:r>
      <w:r w:rsidR="003F7714" w:rsidRPr="00131285">
        <w:rPr>
          <w:rFonts w:ascii="Arial" w:hAnsi="Arial" w:cs="Arial"/>
          <w:sz w:val="18"/>
          <w:szCs w:val="18"/>
        </w:rPr>
        <w:t xml:space="preserve"> activities by visiting job sites </w:t>
      </w:r>
      <w:r w:rsidR="00E84B84" w:rsidRPr="00131285">
        <w:rPr>
          <w:rFonts w:ascii="Arial" w:hAnsi="Arial" w:cs="Arial"/>
          <w:sz w:val="18"/>
          <w:szCs w:val="18"/>
        </w:rPr>
        <w:t xml:space="preserve">and/or by </w:t>
      </w:r>
      <w:r w:rsidR="00CB1997" w:rsidRPr="00131285">
        <w:rPr>
          <w:rFonts w:ascii="Arial" w:hAnsi="Arial" w:cs="Arial"/>
          <w:sz w:val="18"/>
          <w:szCs w:val="18"/>
        </w:rPr>
        <w:t>collaborating with</w:t>
      </w:r>
      <w:r w:rsidR="00E02970" w:rsidRPr="00131285">
        <w:rPr>
          <w:rFonts w:ascii="Arial" w:hAnsi="Arial" w:cs="Arial"/>
          <w:sz w:val="18"/>
          <w:szCs w:val="18"/>
        </w:rPr>
        <w:t xml:space="preserve"> Field Operations Manager</w:t>
      </w:r>
      <w:r w:rsidR="00666A77" w:rsidRPr="00131285">
        <w:rPr>
          <w:rFonts w:ascii="Arial" w:hAnsi="Arial" w:cs="Arial"/>
          <w:sz w:val="18"/>
          <w:szCs w:val="18"/>
        </w:rPr>
        <w:t>,</w:t>
      </w:r>
      <w:r w:rsidR="00CB1997" w:rsidRPr="00131285">
        <w:rPr>
          <w:rFonts w:ascii="Arial" w:hAnsi="Arial" w:cs="Arial"/>
          <w:sz w:val="18"/>
          <w:szCs w:val="18"/>
        </w:rPr>
        <w:t xml:space="preserve"> Project </w:t>
      </w:r>
      <w:r w:rsidR="00666A77" w:rsidRPr="00131285">
        <w:rPr>
          <w:rFonts w:ascii="Arial" w:hAnsi="Arial" w:cs="Arial"/>
          <w:sz w:val="18"/>
          <w:szCs w:val="18"/>
        </w:rPr>
        <w:t>M</w:t>
      </w:r>
      <w:r w:rsidR="00CB1997" w:rsidRPr="00131285">
        <w:rPr>
          <w:rFonts w:ascii="Arial" w:hAnsi="Arial" w:cs="Arial"/>
          <w:sz w:val="18"/>
          <w:szCs w:val="18"/>
        </w:rPr>
        <w:t>anagers and Field Measur</w:t>
      </w:r>
      <w:r w:rsidR="001551A3" w:rsidRPr="00131285">
        <w:rPr>
          <w:rFonts w:ascii="Arial" w:hAnsi="Arial" w:cs="Arial"/>
          <w:sz w:val="18"/>
          <w:szCs w:val="18"/>
        </w:rPr>
        <w:t>ing</w:t>
      </w:r>
      <w:r w:rsidR="00E02970" w:rsidRPr="00131285">
        <w:rPr>
          <w:rFonts w:ascii="Arial" w:hAnsi="Arial" w:cs="Arial"/>
          <w:sz w:val="18"/>
          <w:szCs w:val="18"/>
        </w:rPr>
        <w:t xml:space="preserve"> Manager/</w:t>
      </w:r>
      <w:r w:rsidR="001551A3" w:rsidRPr="00131285">
        <w:rPr>
          <w:rFonts w:ascii="Arial" w:hAnsi="Arial" w:cs="Arial"/>
          <w:sz w:val="18"/>
          <w:szCs w:val="18"/>
        </w:rPr>
        <w:t xml:space="preserve">Technicians. </w:t>
      </w:r>
    </w:p>
    <w:p w14:paraId="6B93A807" w14:textId="77777777" w:rsidR="006516FF" w:rsidRPr="00131285" w:rsidRDefault="006516FF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2F29A45F" w14:textId="1183B542" w:rsidR="006516FF" w:rsidRPr="00131285" w:rsidRDefault="00D161D3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ubmit project progress report</w:t>
      </w:r>
      <w:r w:rsidR="00710E9E">
        <w:rPr>
          <w:rFonts w:ascii="Arial" w:hAnsi="Arial" w:cs="Arial"/>
          <w:sz w:val="18"/>
          <w:szCs w:val="18"/>
        </w:rPr>
        <w:t>s, OAQC inspection rep</w:t>
      </w:r>
      <w:r w:rsidR="00E13791">
        <w:rPr>
          <w:rFonts w:ascii="Arial" w:hAnsi="Arial" w:cs="Arial"/>
          <w:sz w:val="18"/>
          <w:szCs w:val="18"/>
        </w:rPr>
        <w:t>orts,</w:t>
      </w:r>
      <w:r w:rsidR="00E85B27">
        <w:rPr>
          <w:rFonts w:ascii="Arial" w:hAnsi="Arial" w:cs="Arial"/>
          <w:sz w:val="18"/>
          <w:szCs w:val="18"/>
        </w:rPr>
        <w:t xml:space="preserve"> and Safety </w:t>
      </w:r>
      <w:r w:rsidR="00724535">
        <w:rPr>
          <w:rFonts w:ascii="Arial" w:hAnsi="Arial" w:cs="Arial"/>
          <w:sz w:val="18"/>
          <w:szCs w:val="18"/>
        </w:rPr>
        <w:t>Audit reports</w:t>
      </w:r>
      <w:r w:rsidR="00A6275F">
        <w:rPr>
          <w:rFonts w:ascii="Arial" w:hAnsi="Arial" w:cs="Arial"/>
          <w:sz w:val="18"/>
          <w:szCs w:val="18"/>
        </w:rPr>
        <w:t xml:space="preserve"> to </w:t>
      </w:r>
      <w:r w:rsidR="008C0A6A">
        <w:rPr>
          <w:rFonts w:ascii="Arial" w:hAnsi="Arial" w:cs="Arial"/>
          <w:sz w:val="18"/>
          <w:szCs w:val="18"/>
        </w:rPr>
        <w:t xml:space="preserve">the </w:t>
      </w:r>
      <w:r w:rsidR="00EB2B1D">
        <w:rPr>
          <w:rFonts w:ascii="Arial" w:hAnsi="Arial" w:cs="Arial"/>
          <w:sz w:val="18"/>
          <w:szCs w:val="18"/>
        </w:rPr>
        <w:t>F</w:t>
      </w:r>
      <w:r w:rsidR="008C0A6A">
        <w:rPr>
          <w:rFonts w:ascii="Arial" w:hAnsi="Arial" w:cs="Arial"/>
          <w:sz w:val="18"/>
          <w:szCs w:val="18"/>
        </w:rPr>
        <w:t>ield Operations Manager</w:t>
      </w:r>
      <w:r w:rsidR="00545B12">
        <w:rPr>
          <w:rFonts w:ascii="Arial" w:hAnsi="Arial" w:cs="Arial"/>
          <w:sz w:val="18"/>
          <w:szCs w:val="18"/>
        </w:rPr>
        <w:t xml:space="preserve"> and </w:t>
      </w:r>
      <w:r w:rsidR="00EB2B1D">
        <w:rPr>
          <w:rFonts w:ascii="Arial" w:hAnsi="Arial" w:cs="Arial"/>
          <w:sz w:val="18"/>
          <w:szCs w:val="18"/>
        </w:rPr>
        <w:t xml:space="preserve">Project </w:t>
      </w:r>
      <w:r w:rsidR="00545B12">
        <w:rPr>
          <w:rFonts w:ascii="Arial" w:hAnsi="Arial" w:cs="Arial"/>
          <w:sz w:val="18"/>
          <w:szCs w:val="18"/>
        </w:rPr>
        <w:t>Manag</w:t>
      </w:r>
      <w:r w:rsidR="00EB2B1D">
        <w:rPr>
          <w:rFonts w:ascii="Arial" w:hAnsi="Arial" w:cs="Arial"/>
          <w:sz w:val="18"/>
          <w:szCs w:val="18"/>
        </w:rPr>
        <w:t>ement</w:t>
      </w:r>
      <w:r w:rsidR="001C3C41">
        <w:rPr>
          <w:rFonts w:ascii="Arial" w:hAnsi="Arial" w:cs="Arial"/>
          <w:sz w:val="18"/>
          <w:szCs w:val="18"/>
        </w:rPr>
        <w:t xml:space="preserve"> to </w:t>
      </w:r>
      <w:r w:rsidR="002C7B61">
        <w:rPr>
          <w:rFonts w:ascii="Arial" w:hAnsi="Arial" w:cs="Arial"/>
          <w:sz w:val="18"/>
          <w:szCs w:val="18"/>
        </w:rPr>
        <w:t>help</w:t>
      </w:r>
      <w:r w:rsidR="001C3C41">
        <w:rPr>
          <w:rFonts w:ascii="Arial" w:hAnsi="Arial" w:cs="Arial"/>
          <w:sz w:val="18"/>
          <w:szCs w:val="18"/>
        </w:rPr>
        <w:t xml:space="preserve"> track </w:t>
      </w:r>
      <w:r w:rsidR="008139DB">
        <w:rPr>
          <w:rFonts w:ascii="Arial" w:hAnsi="Arial" w:cs="Arial"/>
          <w:sz w:val="18"/>
          <w:szCs w:val="18"/>
        </w:rPr>
        <w:t>schedules, costs</w:t>
      </w:r>
      <w:r w:rsidR="00CC5C96">
        <w:rPr>
          <w:rFonts w:ascii="Arial" w:hAnsi="Arial" w:cs="Arial"/>
          <w:sz w:val="18"/>
          <w:szCs w:val="18"/>
        </w:rPr>
        <w:t>, non-compliance issues</w:t>
      </w:r>
      <w:r w:rsidR="00645C06">
        <w:rPr>
          <w:rFonts w:ascii="Arial" w:hAnsi="Arial" w:cs="Arial"/>
          <w:sz w:val="18"/>
          <w:szCs w:val="18"/>
        </w:rPr>
        <w:t xml:space="preserve">, and </w:t>
      </w:r>
      <w:r w:rsidR="00D16C41">
        <w:rPr>
          <w:rFonts w:ascii="Arial" w:hAnsi="Arial" w:cs="Arial"/>
          <w:sz w:val="18"/>
          <w:szCs w:val="18"/>
        </w:rPr>
        <w:t>substan</w:t>
      </w:r>
      <w:r w:rsidR="000B02E2">
        <w:rPr>
          <w:rFonts w:ascii="Arial" w:hAnsi="Arial" w:cs="Arial"/>
          <w:sz w:val="18"/>
          <w:szCs w:val="18"/>
        </w:rPr>
        <w:t>t</w:t>
      </w:r>
      <w:r w:rsidR="00275BE1">
        <w:rPr>
          <w:rFonts w:ascii="Arial" w:hAnsi="Arial" w:cs="Arial"/>
          <w:sz w:val="18"/>
          <w:szCs w:val="18"/>
        </w:rPr>
        <w:t>i</w:t>
      </w:r>
      <w:r w:rsidR="00D16C41">
        <w:rPr>
          <w:rFonts w:ascii="Arial" w:hAnsi="Arial" w:cs="Arial"/>
          <w:sz w:val="18"/>
          <w:szCs w:val="18"/>
        </w:rPr>
        <w:t>ate</w:t>
      </w:r>
      <w:r w:rsidR="00645C06">
        <w:rPr>
          <w:rFonts w:ascii="Arial" w:hAnsi="Arial" w:cs="Arial"/>
          <w:sz w:val="18"/>
          <w:szCs w:val="18"/>
        </w:rPr>
        <w:t xml:space="preserve"> Change Orders.</w:t>
      </w:r>
      <w:r w:rsidR="00724535">
        <w:rPr>
          <w:rFonts w:ascii="Arial" w:hAnsi="Arial" w:cs="Arial"/>
          <w:sz w:val="18"/>
          <w:szCs w:val="18"/>
        </w:rPr>
        <w:t xml:space="preserve">  </w:t>
      </w:r>
      <w:r w:rsidR="006F3EA6" w:rsidRPr="00131285">
        <w:rPr>
          <w:rFonts w:ascii="Arial" w:hAnsi="Arial" w:cs="Arial"/>
          <w:sz w:val="18"/>
          <w:szCs w:val="18"/>
        </w:rPr>
        <w:t xml:space="preserve"> </w:t>
      </w:r>
    </w:p>
    <w:p w14:paraId="7277F4BB" w14:textId="77777777" w:rsidR="006F3EA6" w:rsidRPr="00131285" w:rsidRDefault="006F3EA6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32E22812" w14:textId="0DE2BA08" w:rsidR="00CE3FD1" w:rsidRPr="00F64145" w:rsidRDefault="006F3EA6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F64145">
        <w:rPr>
          <w:rFonts w:ascii="Arial" w:hAnsi="Arial" w:cs="Arial"/>
          <w:sz w:val="18"/>
          <w:szCs w:val="18"/>
        </w:rPr>
        <w:t xml:space="preserve">Perform </w:t>
      </w:r>
      <w:r w:rsidR="00C17867" w:rsidRPr="00F64145">
        <w:rPr>
          <w:rFonts w:ascii="Arial" w:hAnsi="Arial" w:cs="Arial"/>
          <w:sz w:val="18"/>
          <w:szCs w:val="18"/>
        </w:rPr>
        <w:t>S</w:t>
      </w:r>
      <w:r w:rsidRPr="00F64145">
        <w:rPr>
          <w:rFonts w:ascii="Arial" w:hAnsi="Arial" w:cs="Arial"/>
          <w:sz w:val="18"/>
          <w:szCs w:val="18"/>
        </w:rPr>
        <w:t xml:space="preserve">afety </w:t>
      </w:r>
      <w:r w:rsidR="00C17867" w:rsidRPr="00F64145">
        <w:rPr>
          <w:rFonts w:ascii="Arial" w:hAnsi="Arial" w:cs="Arial"/>
          <w:sz w:val="18"/>
          <w:szCs w:val="18"/>
        </w:rPr>
        <w:t>A</w:t>
      </w:r>
      <w:r w:rsidRPr="00F64145">
        <w:rPr>
          <w:rFonts w:ascii="Arial" w:hAnsi="Arial" w:cs="Arial"/>
          <w:sz w:val="18"/>
          <w:szCs w:val="18"/>
        </w:rPr>
        <w:t xml:space="preserve">udits </w:t>
      </w:r>
      <w:r w:rsidR="00CE3FD1" w:rsidRPr="00F64145">
        <w:rPr>
          <w:rFonts w:ascii="Arial" w:hAnsi="Arial" w:cs="Arial"/>
          <w:sz w:val="18"/>
          <w:szCs w:val="18"/>
        </w:rPr>
        <w:t xml:space="preserve">on project installation crews. </w:t>
      </w:r>
      <w:r w:rsidR="00B8131F" w:rsidRPr="00F64145">
        <w:rPr>
          <w:rFonts w:ascii="Arial" w:hAnsi="Arial" w:cs="Arial"/>
          <w:sz w:val="18"/>
          <w:szCs w:val="18"/>
        </w:rPr>
        <w:t xml:space="preserve"> </w:t>
      </w:r>
    </w:p>
    <w:p w14:paraId="4E78D603" w14:textId="77777777" w:rsidR="001E45EE" w:rsidRPr="00131285" w:rsidRDefault="001E45EE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329AA0E2" w14:textId="1245CCE9" w:rsidR="00501995" w:rsidRPr="00131285" w:rsidRDefault="001E45EE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Evaluate </w:t>
      </w:r>
      <w:r w:rsidR="00EB2B1D">
        <w:rPr>
          <w:rFonts w:ascii="Arial" w:hAnsi="Arial" w:cs="Arial"/>
          <w:sz w:val="18"/>
          <w:szCs w:val="18"/>
        </w:rPr>
        <w:t>F</w:t>
      </w:r>
      <w:r w:rsidR="00C340DC" w:rsidRPr="00131285">
        <w:rPr>
          <w:rFonts w:ascii="Arial" w:hAnsi="Arial" w:cs="Arial"/>
          <w:sz w:val="18"/>
          <w:szCs w:val="18"/>
        </w:rPr>
        <w:t xml:space="preserve">oremen and installers </w:t>
      </w:r>
      <w:r w:rsidR="00501995" w:rsidRPr="00131285">
        <w:rPr>
          <w:rFonts w:ascii="Arial" w:hAnsi="Arial" w:cs="Arial"/>
          <w:sz w:val="18"/>
          <w:szCs w:val="18"/>
        </w:rPr>
        <w:t>working</w:t>
      </w:r>
      <w:r w:rsidR="004C11F8">
        <w:rPr>
          <w:rFonts w:ascii="Arial" w:hAnsi="Arial" w:cs="Arial"/>
          <w:sz w:val="18"/>
          <w:szCs w:val="18"/>
        </w:rPr>
        <w:t xml:space="preserve"> abilities</w:t>
      </w:r>
      <w:r w:rsidR="00501995" w:rsidRPr="00131285">
        <w:rPr>
          <w:rFonts w:ascii="Arial" w:hAnsi="Arial" w:cs="Arial"/>
          <w:sz w:val="18"/>
          <w:szCs w:val="18"/>
        </w:rPr>
        <w:t xml:space="preserve"> and efficiency. </w:t>
      </w:r>
    </w:p>
    <w:p w14:paraId="711ABFE3" w14:textId="77777777" w:rsidR="00501995" w:rsidRPr="00131285" w:rsidRDefault="00501995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52D19CCA" w14:textId="48BDFACA" w:rsidR="001E45EE" w:rsidRPr="00221B4E" w:rsidRDefault="003E7C9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221B4E">
        <w:rPr>
          <w:rFonts w:ascii="Arial" w:hAnsi="Arial" w:cs="Arial"/>
          <w:sz w:val="18"/>
          <w:szCs w:val="18"/>
        </w:rPr>
        <w:t>Evaluate</w:t>
      </w:r>
      <w:r w:rsidR="00C13824">
        <w:rPr>
          <w:rFonts w:ascii="Arial" w:hAnsi="Arial" w:cs="Arial"/>
          <w:sz w:val="18"/>
          <w:szCs w:val="18"/>
        </w:rPr>
        <w:t xml:space="preserve"> site conditions</w:t>
      </w:r>
      <w:r w:rsidRPr="00221B4E">
        <w:rPr>
          <w:rFonts w:ascii="Arial" w:hAnsi="Arial" w:cs="Arial"/>
          <w:sz w:val="18"/>
          <w:szCs w:val="18"/>
        </w:rPr>
        <w:t xml:space="preserve"> and recommend the</w:t>
      </w:r>
      <w:r w:rsidR="002954CC" w:rsidRPr="00221B4E">
        <w:rPr>
          <w:rFonts w:ascii="Arial" w:hAnsi="Arial" w:cs="Arial"/>
          <w:sz w:val="18"/>
          <w:szCs w:val="18"/>
        </w:rPr>
        <w:t xml:space="preserve"> proper,</w:t>
      </w:r>
      <w:r w:rsidRPr="00221B4E">
        <w:rPr>
          <w:rFonts w:ascii="Arial" w:hAnsi="Arial" w:cs="Arial"/>
          <w:sz w:val="18"/>
          <w:szCs w:val="18"/>
        </w:rPr>
        <w:t xml:space="preserve"> </w:t>
      </w:r>
      <w:r w:rsidR="002954CC" w:rsidRPr="00221B4E">
        <w:rPr>
          <w:rFonts w:ascii="Arial" w:hAnsi="Arial" w:cs="Arial"/>
          <w:sz w:val="18"/>
          <w:szCs w:val="18"/>
        </w:rPr>
        <w:t>safest</w:t>
      </w:r>
      <w:r w:rsidR="009A2BFC" w:rsidRPr="00221B4E">
        <w:rPr>
          <w:rFonts w:ascii="Arial" w:hAnsi="Arial" w:cs="Arial"/>
          <w:sz w:val="18"/>
          <w:szCs w:val="18"/>
        </w:rPr>
        <w:t>,</w:t>
      </w:r>
      <w:r w:rsidR="007321F5" w:rsidRPr="00221B4E">
        <w:rPr>
          <w:rFonts w:ascii="Arial" w:hAnsi="Arial" w:cs="Arial"/>
          <w:sz w:val="18"/>
          <w:szCs w:val="18"/>
        </w:rPr>
        <w:t xml:space="preserve"> and most </w:t>
      </w:r>
      <w:r w:rsidR="007321F5" w:rsidRPr="00221B4E">
        <w:rPr>
          <w:rFonts w:ascii="Arial" w:hAnsi="Arial" w:cs="Arial"/>
          <w:noProof/>
          <w:sz w:val="18"/>
          <w:szCs w:val="18"/>
        </w:rPr>
        <w:t>cos</w:t>
      </w:r>
      <w:r w:rsidR="00A35D55" w:rsidRPr="00221B4E">
        <w:rPr>
          <w:rFonts w:ascii="Arial" w:hAnsi="Arial" w:cs="Arial"/>
          <w:noProof/>
          <w:sz w:val="18"/>
          <w:szCs w:val="18"/>
        </w:rPr>
        <w:t>t</w:t>
      </w:r>
      <w:r w:rsidR="00C11C56" w:rsidRPr="00221B4E">
        <w:rPr>
          <w:rFonts w:ascii="Arial" w:hAnsi="Arial" w:cs="Arial"/>
          <w:noProof/>
          <w:sz w:val="18"/>
          <w:szCs w:val="18"/>
        </w:rPr>
        <w:t>-</w:t>
      </w:r>
      <w:r w:rsidR="007321F5" w:rsidRPr="00221B4E">
        <w:rPr>
          <w:rFonts w:ascii="Arial" w:hAnsi="Arial" w:cs="Arial"/>
          <w:noProof/>
          <w:sz w:val="18"/>
          <w:szCs w:val="18"/>
        </w:rPr>
        <w:t>effective</w:t>
      </w:r>
      <w:r w:rsidR="007321F5" w:rsidRPr="00221B4E">
        <w:rPr>
          <w:rFonts w:ascii="Arial" w:hAnsi="Arial" w:cs="Arial"/>
          <w:sz w:val="18"/>
          <w:szCs w:val="18"/>
        </w:rPr>
        <w:t xml:space="preserve"> </w:t>
      </w:r>
      <w:r w:rsidR="00B25E66" w:rsidRPr="00221B4E">
        <w:rPr>
          <w:rFonts w:ascii="Arial" w:hAnsi="Arial" w:cs="Arial"/>
          <w:sz w:val="18"/>
          <w:szCs w:val="18"/>
        </w:rPr>
        <w:t>equipment</w:t>
      </w:r>
      <w:r w:rsidR="00A35D55" w:rsidRPr="00221B4E">
        <w:rPr>
          <w:rFonts w:ascii="Arial" w:hAnsi="Arial" w:cs="Arial"/>
          <w:sz w:val="18"/>
          <w:szCs w:val="18"/>
        </w:rPr>
        <w:t xml:space="preserve"> to perform the installation of products. </w:t>
      </w:r>
      <w:r w:rsidR="00B25E66" w:rsidRPr="00221B4E">
        <w:rPr>
          <w:rFonts w:ascii="Arial" w:hAnsi="Arial" w:cs="Arial"/>
          <w:sz w:val="18"/>
          <w:szCs w:val="18"/>
        </w:rPr>
        <w:t xml:space="preserve"> </w:t>
      </w:r>
      <w:r w:rsidR="003012F8" w:rsidRPr="00221B4E">
        <w:rPr>
          <w:rFonts w:ascii="Arial" w:hAnsi="Arial" w:cs="Arial"/>
          <w:sz w:val="18"/>
          <w:szCs w:val="18"/>
        </w:rPr>
        <w:t xml:space="preserve"> </w:t>
      </w:r>
      <w:r w:rsidR="005E408C" w:rsidRPr="00221B4E">
        <w:rPr>
          <w:rFonts w:ascii="Arial" w:hAnsi="Arial" w:cs="Arial"/>
          <w:sz w:val="18"/>
          <w:szCs w:val="18"/>
        </w:rPr>
        <w:t xml:space="preserve"> </w:t>
      </w:r>
    </w:p>
    <w:p w14:paraId="402EC8E7" w14:textId="77777777" w:rsidR="00961FF9" w:rsidRPr="00131285" w:rsidRDefault="00961FF9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47F94091" w14:textId="255622D9" w:rsidR="00961FF9" w:rsidRPr="00131285" w:rsidRDefault="00961FF9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T</w:t>
      </w:r>
      <w:r w:rsidR="00D031C1" w:rsidRPr="00131285">
        <w:rPr>
          <w:rFonts w:ascii="Arial" w:hAnsi="Arial" w:cs="Arial"/>
          <w:sz w:val="18"/>
          <w:szCs w:val="18"/>
        </w:rPr>
        <w:t xml:space="preserve">roubleshoot field </w:t>
      </w:r>
      <w:r w:rsidR="00DD1495" w:rsidRPr="00131285">
        <w:rPr>
          <w:rFonts w:ascii="Arial" w:hAnsi="Arial" w:cs="Arial"/>
          <w:sz w:val="18"/>
          <w:szCs w:val="18"/>
        </w:rPr>
        <w:t xml:space="preserve">condition problems </w:t>
      </w:r>
      <w:r w:rsidR="00420CB1" w:rsidRPr="00131285">
        <w:rPr>
          <w:rFonts w:ascii="Arial" w:hAnsi="Arial" w:cs="Arial"/>
          <w:sz w:val="18"/>
          <w:szCs w:val="18"/>
        </w:rPr>
        <w:t>and collaborate with managers and installers on</w:t>
      </w:r>
      <w:r w:rsidR="00E00978">
        <w:rPr>
          <w:rFonts w:ascii="Arial" w:hAnsi="Arial" w:cs="Arial"/>
          <w:sz w:val="18"/>
          <w:szCs w:val="18"/>
        </w:rPr>
        <w:t xml:space="preserve"> the</w:t>
      </w:r>
      <w:r w:rsidR="00420CB1" w:rsidRPr="00131285">
        <w:rPr>
          <w:rFonts w:ascii="Arial" w:hAnsi="Arial" w:cs="Arial"/>
          <w:sz w:val="18"/>
          <w:szCs w:val="18"/>
        </w:rPr>
        <w:t xml:space="preserve"> solutions. </w:t>
      </w:r>
    </w:p>
    <w:p w14:paraId="5AC8D99C" w14:textId="77777777" w:rsidR="00BC2329" w:rsidRPr="00131285" w:rsidRDefault="00BC2329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345A8A42" w14:textId="3031D64D" w:rsidR="00867662" w:rsidRPr="006C18CC" w:rsidRDefault="0086766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6C18CC">
        <w:rPr>
          <w:rFonts w:ascii="Arial" w:hAnsi="Arial" w:cs="Arial"/>
          <w:sz w:val="18"/>
          <w:szCs w:val="18"/>
        </w:rPr>
        <w:t>Review and be responsible for project</w:t>
      </w:r>
      <w:r w:rsidR="00575F3A" w:rsidRPr="006C18CC">
        <w:rPr>
          <w:rFonts w:ascii="Arial" w:hAnsi="Arial" w:cs="Arial"/>
          <w:sz w:val="18"/>
          <w:szCs w:val="18"/>
        </w:rPr>
        <w:t xml:space="preserve"> installation</w:t>
      </w:r>
      <w:r w:rsidRPr="006C18CC">
        <w:rPr>
          <w:rFonts w:ascii="Arial" w:hAnsi="Arial" w:cs="Arial"/>
          <w:sz w:val="18"/>
          <w:szCs w:val="18"/>
        </w:rPr>
        <w:t xml:space="preserve"> documentation throughout the </w:t>
      </w:r>
      <w:r w:rsidR="00575F3A" w:rsidRPr="006C18CC">
        <w:rPr>
          <w:rFonts w:ascii="Arial" w:hAnsi="Arial" w:cs="Arial"/>
          <w:sz w:val="18"/>
          <w:szCs w:val="18"/>
        </w:rPr>
        <w:t>installation</w:t>
      </w:r>
      <w:r w:rsidRPr="006C18CC">
        <w:rPr>
          <w:rFonts w:ascii="Arial" w:hAnsi="Arial" w:cs="Arial"/>
          <w:sz w:val="18"/>
          <w:szCs w:val="18"/>
        </w:rPr>
        <w:t xml:space="preserve"> duration. </w:t>
      </w:r>
    </w:p>
    <w:p w14:paraId="1076E271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3BD9C212" w14:textId="47226974" w:rsidR="00867662" w:rsidRDefault="0086766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Review </w:t>
      </w:r>
      <w:r w:rsidR="007B7E1F" w:rsidRPr="00131285">
        <w:rPr>
          <w:rFonts w:ascii="Arial" w:hAnsi="Arial" w:cs="Arial"/>
          <w:sz w:val="18"/>
          <w:szCs w:val="18"/>
        </w:rPr>
        <w:t>t</w:t>
      </w:r>
      <w:r w:rsidRPr="00131285">
        <w:rPr>
          <w:rFonts w:ascii="Arial" w:hAnsi="Arial" w:cs="Arial"/>
          <w:sz w:val="18"/>
          <w:szCs w:val="18"/>
        </w:rPr>
        <w:t>he</w:t>
      </w:r>
      <w:r w:rsidR="006C18CC">
        <w:rPr>
          <w:rFonts w:ascii="Arial" w:hAnsi="Arial" w:cs="Arial"/>
          <w:sz w:val="18"/>
          <w:szCs w:val="18"/>
        </w:rPr>
        <w:t xml:space="preserve"> Installation </w:t>
      </w:r>
      <w:r w:rsidR="00C52E3F">
        <w:rPr>
          <w:rFonts w:ascii="Arial" w:hAnsi="Arial" w:cs="Arial"/>
          <w:sz w:val="18"/>
          <w:szCs w:val="18"/>
        </w:rPr>
        <w:t>D</w:t>
      </w:r>
      <w:r w:rsidR="006C18CC">
        <w:rPr>
          <w:rFonts w:ascii="Arial" w:hAnsi="Arial" w:cs="Arial"/>
          <w:sz w:val="18"/>
          <w:szCs w:val="18"/>
        </w:rPr>
        <w:t>rawings</w:t>
      </w:r>
      <w:r w:rsidR="00C52E3F">
        <w:rPr>
          <w:rFonts w:ascii="Arial" w:hAnsi="Arial" w:cs="Arial"/>
          <w:sz w:val="18"/>
          <w:szCs w:val="18"/>
        </w:rPr>
        <w:t xml:space="preserve"> and</w:t>
      </w:r>
      <w:r w:rsidR="000F6438">
        <w:rPr>
          <w:rFonts w:ascii="Arial" w:hAnsi="Arial" w:cs="Arial"/>
          <w:sz w:val="18"/>
          <w:szCs w:val="18"/>
        </w:rPr>
        <w:t xml:space="preserve"> the</w:t>
      </w:r>
      <w:r w:rsidRPr="00131285">
        <w:rPr>
          <w:rFonts w:ascii="Arial" w:hAnsi="Arial" w:cs="Arial"/>
          <w:sz w:val="18"/>
          <w:szCs w:val="18"/>
        </w:rPr>
        <w:t xml:space="preserve"> </w:t>
      </w:r>
      <w:r w:rsidR="00C46DE1">
        <w:rPr>
          <w:rFonts w:ascii="Arial" w:hAnsi="Arial" w:cs="Arial"/>
          <w:sz w:val="18"/>
          <w:szCs w:val="18"/>
        </w:rPr>
        <w:t>S</w:t>
      </w:r>
      <w:r w:rsidRPr="00131285">
        <w:rPr>
          <w:rFonts w:ascii="Arial" w:hAnsi="Arial" w:cs="Arial"/>
          <w:sz w:val="18"/>
          <w:szCs w:val="18"/>
        </w:rPr>
        <w:t xml:space="preserve">cope of </w:t>
      </w:r>
      <w:r w:rsidR="00C46DE1">
        <w:rPr>
          <w:rFonts w:ascii="Arial" w:hAnsi="Arial" w:cs="Arial"/>
          <w:sz w:val="18"/>
          <w:szCs w:val="18"/>
        </w:rPr>
        <w:t>W</w:t>
      </w:r>
      <w:r w:rsidRPr="00131285">
        <w:rPr>
          <w:rFonts w:ascii="Arial" w:hAnsi="Arial" w:cs="Arial"/>
          <w:sz w:val="18"/>
          <w:szCs w:val="18"/>
        </w:rPr>
        <w:t xml:space="preserve">ork </w:t>
      </w:r>
      <w:r w:rsidRPr="00131285">
        <w:rPr>
          <w:rFonts w:ascii="Arial" w:hAnsi="Arial" w:cs="Arial"/>
          <w:noProof/>
          <w:sz w:val="18"/>
          <w:szCs w:val="18"/>
        </w:rPr>
        <w:t>before</w:t>
      </w:r>
      <w:r w:rsidRPr="00131285">
        <w:rPr>
          <w:rFonts w:ascii="Arial" w:hAnsi="Arial" w:cs="Arial"/>
          <w:sz w:val="18"/>
          <w:szCs w:val="18"/>
        </w:rPr>
        <w:t xml:space="preserve"> a project’s </w:t>
      </w:r>
      <w:r w:rsidR="00D3581A">
        <w:rPr>
          <w:rFonts w:ascii="Arial" w:hAnsi="Arial" w:cs="Arial"/>
          <w:sz w:val="18"/>
          <w:szCs w:val="18"/>
        </w:rPr>
        <w:t>P</w:t>
      </w:r>
      <w:r w:rsidR="00214312" w:rsidRPr="00131285">
        <w:rPr>
          <w:rFonts w:ascii="Arial" w:hAnsi="Arial" w:cs="Arial"/>
          <w:sz w:val="18"/>
          <w:szCs w:val="18"/>
        </w:rPr>
        <w:t xml:space="preserve">re-installation </w:t>
      </w:r>
      <w:r w:rsidR="00D3581A">
        <w:rPr>
          <w:rFonts w:ascii="Arial" w:hAnsi="Arial" w:cs="Arial"/>
          <w:sz w:val="18"/>
          <w:szCs w:val="18"/>
        </w:rPr>
        <w:t>M</w:t>
      </w:r>
      <w:r w:rsidR="00214312" w:rsidRPr="00131285">
        <w:rPr>
          <w:rFonts w:ascii="Arial" w:hAnsi="Arial" w:cs="Arial"/>
          <w:sz w:val="18"/>
          <w:szCs w:val="18"/>
        </w:rPr>
        <w:t>eeting</w:t>
      </w:r>
      <w:r w:rsidRPr="00131285">
        <w:rPr>
          <w:rFonts w:ascii="Arial" w:hAnsi="Arial" w:cs="Arial"/>
          <w:sz w:val="18"/>
          <w:szCs w:val="18"/>
        </w:rPr>
        <w:t>.</w:t>
      </w:r>
    </w:p>
    <w:p w14:paraId="33E157B7" w14:textId="77777777" w:rsidR="001920A5" w:rsidRPr="001920A5" w:rsidRDefault="001920A5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4E7D3183" w14:textId="69837738" w:rsidR="001920A5" w:rsidRPr="00131285" w:rsidRDefault="001920A5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ttend </w:t>
      </w:r>
      <w:r w:rsidR="00D3581A">
        <w:rPr>
          <w:rFonts w:ascii="Arial" w:hAnsi="Arial" w:cs="Arial"/>
          <w:sz w:val="18"/>
          <w:szCs w:val="18"/>
        </w:rPr>
        <w:t>P</w:t>
      </w:r>
      <w:r>
        <w:rPr>
          <w:rFonts w:ascii="Arial" w:hAnsi="Arial" w:cs="Arial"/>
          <w:sz w:val="18"/>
          <w:szCs w:val="18"/>
        </w:rPr>
        <w:t>re-installation</w:t>
      </w:r>
      <w:r w:rsidR="00D3581A">
        <w:rPr>
          <w:rFonts w:ascii="Arial" w:hAnsi="Arial" w:cs="Arial"/>
          <w:sz w:val="18"/>
          <w:szCs w:val="18"/>
        </w:rPr>
        <w:t xml:space="preserve"> Meetings.</w:t>
      </w:r>
      <w:r>
        <w:rPr>
          <w:rFonts w:ascii="Arial" w:hAnsi="Arial" w:cs="Arial"/>
          <w:sz w:val="18"/>
          <w:szCs w:val="18"/>
        </w:rPr>
        <w:t xml:space="preserve"> </w:t>
      </w:r>
    </w:p>
    <w:p w14:paraId="2BF70F25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37D5AA5E" w14:textId="2351A7AA" w:rsidR="00867662" w:rsidRPr="002B1AE2" w:rsidRDefault="0086766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2B1AE2">
        <w:rPr>
          <w:rFonts w:ascii="Arial" w:hAnsi="Arial" w:cs="Arial"/>
          <w:sz w:val="18"/>
          <w:szCs w:val="18"/>
        </w:rPr>
        <w:t>Prepare a written project</w:t>
      </w:r>
      <w:r w:rsidR="00C16398" w:rsidRPr="002B1AE2">
        <w:rPr>
          <w:rFonts w:ascii="Arial" w:hAnsi="Arial" w:cs="Arial"/>
          <w:sz w:val="18"/>
          <w:szCs w:val="18"/>
        </w:rPr>
        <w:t xml:space="preserve"> installation</w:t>
      </w:r>
      <w:r w:rsidRPr="002B1AE2">
        <w:rPr>
          <w:rFonts w:ascii="Arial" w:hAnsi="Arial" w:cs="Arial"/>
          <w:sz w:val="18"/>
          <w:szCs w:val="18"/>
        </w:rPr>
        <w:t xml:space="preserve"> schedule</w:t>
      </w:r>
      <w:r w:rsidR="00682E5A" w:rsidRPr="002B1AE2">
        <w:rPr>
          <w:rFonts w:ascii="Arial" w:hAnsi="Arial" w:cs="Arial"/>
          <w:sz w:val="18"/>
          <w:szCs w:val="18"/>
        </w:rPr>
        <w:t xml:space="preserve"> by area and sequence</w:t>
      </w:r>
      <w:r w:rsidRPr="002B1AE2">
        <w:rPr>
          <w:rFonts w:ascii="Arial" w:hAnsi="Arial" w:cs="Arial"/>
          <w:sz w:val="18"/>
          <w:szCs w:val="18"/>
        </w:rPr>
        <w:t>.</w:t>
      </w:r>
      <w:r w:rsidR="00E145AF" w:rsidRPr="002B1AE2">
        <w:rPr>
          <w:rFonts w:ascii="Arial" w:hAnsi="Arial" w:cs="Arial"/>
          <w:sz w:val="18"/>
          <w:szCs w:val="18"/>
        </w:rPr>
        <w:t xml:space="preserve"> </w:t>
      </w:r>
    </w:p>
    <w:p w14:paraId="1AF5A5C7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5CE57DA9" w14:textId="1952D87B" w:rsidR="00867662" w:rsidRPr="00131285" w:rsidRDefault="00D90F7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Evaluating</w:t>
      </w:r>
      <w:r w:rsidR="00C96B3C" w:rsidRPr="00131285">
        <w:rPr>
          <w:rFonts w:ascii="Arial" w:hAnsi="Arial" w:cs="Arial"/>
          <w:sz w:val="18"/>
          <w:szCs w:val="18"/>
        </w:rPr>
        <w:t xml:space="preserve"> new subcontract </w:t>
      </w:r>
      <w:r w:rsidR="004327A7" w:rsidRPr="00131285">
        <w:rPr>
          <w:rFonts w:ascii="Arial" w:hAnsi="Arial" w:cs="Arial"/>
          <w:sz w:val="18"/>
          <w:szCs w:val="18"/>
        </w:rPr>
        <w:t xml:space="preserve">installation companies and properly </w:t>
      </w:r>
      <w:r w:rsidR="00771F29" w:rsidRPr="00131285">
        <w:rPr>
          <w:rFonts w:ascii="Arial" w:hAnsi="Arial" w:cs="Arial"/>
          <w:sz w:val="18"/>
          <w:szCs w:val="18"/>
        </w:rPr>
        <w:t>vetting them</w:t>
      </w:r>
      <w:r w:rsidR="00861D15" w:rsidRPr="00131285">
        <w:rPr>
          <w:rFonts w:ascii="Arial" w:hAnsi="Arial" w:cs="Arial"/>
          <w:sz w:val="18"/>
          <w:szCs w:val="18"/>
        </w:rPr>
        <w:t xml:space="preserve"> to be sure </w:t>
      </w:r>
      <w:r w:rsidR="008F6D8C" w:rsidRPr="00131285">
        <w:rPr>
          <w:rFonts w:ascii="Arial" w:hAnsi="Arial" w:cs="Arial"/>
          <w:sz w:val="18"/>
          <w:szCs w:val="18"/>
        </w:rPr>
        <w:t>the company standards</w:t>
      </w:r>
      <w:r w:rsidR="00906B0B" w:rsidRPr="00131285">
        <w:rPr>
          <w:rFonts w:ascii="Arial" w:hAnsi="Arial" w:cs="Arial"/>
          <w:sz w:val="18"/>
          <w:szCs w:val="18"/>
        </w:rPr>
        <w:t xml:space="preserve"> and experience</w:t>
      </w:r>
      <w:r w:rsidR="008F6D8C" w:rsidRPr="00131285">
        <w:rPr>
          <w:rFonts w:ascii="Arial" w:hAnsi="Arial" w:cs="Arial"/>
          <w:sz w:val="18"/>
          <w:szCs w:val="18"/>
        </w:rPr>
        <w:t xml:space="preserve"> are acceptable</w:t>
      </w:r>
      <w:r w:rsidR="00771F29" w:rsidRPr="00131285">
        <w:rPr>
          <w:rFonts w:ascii="Arial" w:hAnsi="Arial" w:cs="Arial"/>
          <w:sz w:val="18"/>
          <w:szCs w:val="18"/>
        </w:rPr>
        <w:t xml:space="preserve">. </w:t>
      </w:r>
    </w:p>
    <w:p w14:paraId="6B12A957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6676344B" w14:textId="19B840C8" w:rsidR="00DD6720" w:rsidRPr="00DD6720" w:rsidRDefault="008F6D8C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DD6720">
        <w:rPr>
          <w:rFonts w:ascii="Arial" w:hAnsi="Arial" w:cs="Arial"/>
          <w:sz w:val="18"/>
          <w:szCs w:val="18"/>
        </w:rPr>
        <w:t>Submit</w:t>
      </w:r>
      <w:r w:rsidR="003447BC" w:rsidRPr="00DD6720">
        <w:rPr>
          <w:rFonts w:ascii="Arial" w:hAnsi="Arial" w:cs="Arial"/>
          <w:sz w:val="18"/>
          <w:szCs w:val="18"/>
        </w:rPr>
        <w:t xml:space="preserve"> project Daily Reports </w:t>
      </w:r>
      <w:r w:rsidR="00855982" w:rsidRPr="00DD6720">
        <w:rPr>
          <w:rFonts w:ascii="Arial" w:hAnsi="Arial" w:cs="Arial"/>
          <w:sz w:val="18"/>
          <w:szCs w:val="18"/>
        </w:rPr>
        <w:t>when required.</w:t>
      </w:r>
    </w:p>
    <w:p w14:paraId="45FBC30A" w14:textId="77777777" w:rsidR="00DD6720" w:rsidRPr="00DD6720" w:rsidRDefault="00DD6720" w:rsidP="00C912C8">
      <w:pPr>
        <w:rPr>
          <w:rFonts w:ascii="Arial" w:hAnsi="Arial" w:cs="Arial"/>
          <w:sz w:val="18"/>
          <w:szCs w:val="18"/>
        </w:rPr>
      </w:pPr>
    </w:p>
    <w:p w14:paraId="6585C563" w14:textId="3D2DB906" w:rsidR="00DD6720" w:rsidRDefault="0086766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044D05">
        <w:rPr>
          <w:rFonts w:ascii="Arial" w:hAnsi="Arial" w:cs="Arial"/>
          <w:sz w:val="18"/>
          <w:szCs w:val="18"/>
        </w:rPr>
        <w:t>Review project’s job</w:t>
      </w:r>
      <w:r w:rsidR="00DD6720">
        <w:rPr>
          <w:rFonts w:ascii="Arial" w:hAnsi="Arial" w:cs="Arial"/>
          <w:sz w:val="18"/>
          <w:szCs w:val="18"/>
        </w:rPr>
        <w:t xml:space="preserve"> installation</w:t>
      </w:r>
      <w:r w:rsidRPr="00044D05">
        <w:rPr>
          <w:rFonts w:ascii="Arial" w:hAnsi="Arial" w:cs="Arial"/>
          <w:sz w:val="18"/>
          <w:szCs w:val="18"/>
        </w:rPr>
        <w:t xml:space="preserve"> c</w:t>
      </w:r>
      <w:r w:rsidR="000662CF" w:rsidRPr="00044D05">
        <w:rPr>
          <w:rFonts w:ascii="Arial" w:hAnsi="Arial" w:cs="Arial"/>
          <w:sz w:val="18"/>
          <w:szCs w:val="18"/>
        </w:rPr>
        <w:t xml:space="preserve">ost with </w:t>
      </w:r>
      <w:r w:rsidR="005A148D" w:rsidRPr="00044D05">
        <w:rPr>
          <w:rFonts w:ascii="Arial" w:hAnsi="Arial" w:cs="Arial"/>
          <w:sz w:val="18"/>
          <w:szCs w:val="18"/>
        </w:rPr>
        <w:t>F</w:t>
      </w:r>
      <w:r w:rsidR="000662CF" w:rsidRPr="00044D05">
        <w:rPr>
          <w:rFonts w:ascii="Arial" w:hAnsi="Arial" w:cs="Arial"/>
          <w:sz w:val="18"/>
          <w:szCs w:val="18"/>
        </w:rPr>
        <w:t>ield Operations Manager</w:t>
      </w:r>
      <w:r w:rsidRPr="00044D05">
        <w:rPr>
          <w:rFonts w:ascii="Arial" w:hAnsi="Arial" w:cs="Arial"/>
          <w:sz w:val="18"/>
          <w:szCs w:val="18"/>
        </w:rPr>
        <w:t xml:space="preserve"> to ensure accuracy. </w:t>
      </w:r>
    </w:p>
    <w:p w14:paraId="47C5F7FE" w14:textId="77777777" w:rsidR="00C912C8" w:rsidRPr="00C912C8" w:rsidRDefault="00C912C8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1E1FDF4B" w14:textId="77777777" w:rsidR="00C912C8" w:rsidRPr="00C912C8" w:rsidRDefault="00C912C8" w:rsidP="00C912C8">
      <w:pPr>
        <w:rPr>
          <w:rFonts w:ascii="Arial" w:hAnsi="Arial" w:cs="Arial"/>
          <w:sz w:val="18"/>
          <w:szCs w:val="18"/>
        </w:rPr>
      </w:pPr>
    </w:p>
    <w:p w14:paraId="1DD60FE6" w14:textId="542763B0" w:rsidR="00867662" w:rsidRPr="00044D05" w:rsidRDefault="0086766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044D05">
        <w:rPr>
          <w:rFonts w:ascii="Arial" w:hAnsi="Arial" w:cs="Arial"/>
          <w:sz w:val="18"/>
          <w:szCs w:val="18"/>
        </w:rPr>
        <w:t>Coordinating with MillerClapperton</w:t>
      </w:r>
      <w:r w:rsidR="003B150A" w:rsidRPr="00044D05">
        <w:rPr>
          <w:rFonts w:ascii="Arial" w:hAnsi="Arial" w:cs="Arial"/>
          <w:sz w:val="18"/>
          <w:szCs w:val="18"/>
        </w:rPr>
        <w:t xml:space="preserve"> Field Operations Managers</w:t>
      </w:r>
      <w:r w:rsidR="005223D4" w:rsidRPr="00044D05">
        <w:rPr>
          <w:rFonts w:ascii="Arial" w:hAnsi="Arial" w:cs="Arial"/>
          <w:sz w:val="18"/>
          <w:szCs w:val="18"/>
        </w:rPr>
        <w:t>,</w:t>
      </w:r>
      <w:r w:rsidRPr="00044D05">
        <w:rPr>
          <w:rFonts w:ascii="Arial" w:hAnsi="Arial" w:cs="Arial"/>
          <w:sz w:val="18"/>
          <w:szCs w:val="18"/>
        </w:rPr>
        <w:t xml:space="preserve"> </w:t>
      </w:r>
      <w:r w:rsidR="0043597B" w:rsidRPr="00044D05">
        <w:rPr>
          <w:rFonts w:ascii="Arial" w:hAnsi="Arial" w:cs="Arial"/>
          <w:sz w:val="18"/>
          <w:szCs w:val="18"/>
        </w:rPr>
        <w:t>Project</w:t>
      </w:r>
      <w:r w:rsidRPr="00044D05">
        <w:rPr>
          <w:rFonts w:ascii="Arial" w:hAnsi="Arial" w:cs="Arial"/>
          <w:sz w:val="18"/>
          <w:szCs w:val="18"/>
        </w:rPr>
        <w:t xml:space="preserve"> Managers</w:t>
      </w:r>
      <w:r w:rsidR="00791A99" w:rsidRPr="00044D05">
        <w:rPr>
          <w:rFonts w:ascii="Arial" w:hAnsi="Arial" w:cs="Arial"/>
          <w:sz w:val="18"/>
          <w:szCs w:val="18"/>
        </w:rPr>
        <w:t>, and installation crews</w:t>
      </w:r>
      <w:r w:rsidRPr="00044D05">
        <w:rPr>
          <w:rFonts w:ascii="Arial" w:hAnsi="Arial" w:cs="Arial"/>
          <w:sz w:val="18"/>
          <w:szCs w:val="18"/>
        </w:rPr>
        <w:t xml:space="preserve"> to ensure that the assigned project(s) schedule requirements </w:t>
      </w:r>
      <w:r w:rsidR="007C5F75" w:rsidRPr="00044D05">
        <w:rPr>
          <w:rFonts w:ascii="Arial" w:hAnsi="Arial" w:cs="Arial"/>
          <w:sz w:val="18"/>
          <w:szCs w:val="18"/>
        </w:rPr>
        <w:t xml:space="preserve">are </w:t>
      </w:r>
      <w:r w:rsidR="00474540">
        <w:rPr>
          <w:rFonts w:ascii="Arial" w:hAnsi="Arial" w:cs="Arial"/>
          <w:sz w:val="18"/>
          <w:szCs w:val="18"/>
        </w:rPr>
        <w:t>on track</w:t>
      </w:r>
      <w:r w:rsidRPr="00044D05">
        <w:rPr>
          <w:rFonts w:ascii="Arial" w:hAnsi="Arial" w:cs="Arial"/>
          <w:sz w:val="18"/>
          <w:szCs w:val="18"/>
        </w:rPr>
        <w:t>.</w:t>
      </w:r>
    </w:p>
    <w:p w14:paraId="382CB2DC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7FF9AA1F" w14:textId="17E557FC" w:rsidR="00867662" w:rsidRPr="00131285" w:rsidRDefault="0086766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Traveling to project </w:t>
      </w:r>
      <w:r w:rsidRPr="00131285">
        <w:rPr>
          <w:rFonts w:ascii="Arial" w:hAnsi="Arial" w:cs="Arial"/>
          <w:noProof/>
          <w:sz w:val="18"/>
          <w:szCs w:val="18"/>
        </w:rPr>
        <w:t>job</w:t>
      </w:r>
      <w:r w:rsidR="005D118E" w:rsidRPr="00131285">
        <w:rPr>
          <w:rFonts w:ascii="Arial" w:hAnsi="Arial" w:cs="Arial"/>
          <w:noProof/>
          <w:sz w:val="18"/>
          <w:szCs w:val="18"/>
        </w:rPr>
        <w:t xml:space="preserve"> </w:t>
      </w:r>
      <w:r w:rsidRPr="00131285">
        <w:rPr>
          <w:rFonts w:ascii="Arial" w:hAnsi="Arial" w:cs="Arial"/>
          <w:noProof/>
          <w:sz w:val="18"/>
          <w:szCs w:val="18"/>
        </w:rPr>
        <w:t>sites</w:t>
      </w:r>
      <w:r w:rsidRPr="00131285">
        <w:rPr>
          <w:rFonts w:ascii="Arial" w:hAnsi="Arial" w:cs="Arial"/>
          <w:sz w:val="18"/>
          <w:szCs w:val="18"/>
        </w:rPr>
        <w:t xml:space="preserve"> to attend meetings</w:t>
      </w:r>
      <w:r w:rsidR="003B150A" w:rsidRPr="00131285">
        <w:rPr>
          <w:rFonts w:ascii="Arial" w:hAnsi="Arial" w:cs="Arial"/>
          <w:sz w:val="18"/>
          <w:szCs w:val="18"/>
        </w:rPr>
        <w:t xml:space="preserve">, train </w:t>
      </w:r>
      <w:r w:rsidR="00CE3ADB" w:rsidRPr="00131285">
        <w:rPr>
          <w:rFonts w:ascii="Arial" w:hAnsi="Arial" w:cs="Arial"/>
          <w:sz w:val="18"/>
          <w:szCs w:val="18"/>
        </w:rPr>
        <w:t>installers, perform QAQC check</w:t>
      </w:r>
      <w:r w:rsidR="003E41F2">
        <w:rPr>
          <w:rFonts w:ascii="Arial" w:hAnsi="Arial" w:cs="Arial"/>
          <w:sz w:val="18"/>
          <w:szCs w:val="18"/>
        </w:rPr>
        <w:t>s</w:t>
      </w:r>
      <w:r w:rsidR="00CE3ADB" w:rsidRPr="00131285">
        <w:rPr>
          <w:rFonts w:ascii="Arial" w:hAnsi="Arial" w:cs="Arial"/>
          <w:sz w:val="18"/>
          <w:szCs w:val="18"/>
        </w:rPr>
        <w:t xml:space="preserve">, </w:t>
      </w:r>
      <w:r w:rsidR="009D5D15" w:rsidRPr="00131285">
        <w:rPr>
          <w:rFonts w:ascii="Arial" w:hAnsi="Arial" w:cs="Arial"/>
          <w:sz w:val="18"/>
          <w:szCs w:val="18"/>
        </w:rPr>
        <w:t xml:space="preserve">and </w:t>
      </w:r>
      <w:r w:rsidR="00CE3ADB" w:rsidRPr="00131285">
        <w:rPr>
          <w:rFonts w:ascii="Arial" w:hAnsi="Arial" w:cs="Arial"/>
          <w:sz w:val="18"/>
          <w:szCs w:val="18"/>
        </w:rPr>
        <w:t xml:space="preserve">solve </w:t>
      </w:r>
      <w:r w:rsidR="00CA4428" w:rsidRPr="00131285">
        <w:rPr>
          <w:rFonts w:ascii="Arial" w:hAnsi="Arial" w:cs="Arial"/>
          <w:sz w:val="18"/>
          <w:szCs w:val="18"/>
        </w:rPr>
        <w:t>issues as they arise</w:t>
      </w:r>
      <w:r w:rsidR="009D5D15" w:rsidRPr="00131285">
        <w:rPr>
          <w:rFonts w:ascii="Arial" w:hAnsi="Arial" w:cs="Arial"/>
          <w:sz w:val="18"/>
          <w:szCs w:val="18"/>
        </w:rPr>
        <w:t xml:space="preserve">. </w:t>
      </w:r>
      <w:r w:rsidR="00CA4428" w:rsidRPr="00131285">
        <w:rPr>
          <w:rFonts w:ascii="Arial" w:hAnsi="Arial" w:cs="Arial"/>
          <w:sz w:val="18"/>
          <w:szCs w:val="18"/>
        </w:rPr>
        <w:t xml:space="preserve"> </w:t>
      </w:r>
    </w:p>
    <w:p w14:paraId="28006BD0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29652244" w14:textId="1D9012D8" w:rsidR="00867662" w:rsidRPr="007C00D7" w:rsidRDefault="0086766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7C00D7">
        <w:rPr>
          <w:rFonts w:ascii="Arial" w:hAnsi="Arial" w:cs="Arial"/>
          <w:sz w:val="18"/>
          <w:szCs w:val="18"/>
        </w:rPr>
        <w:t xml:space="preserve">Manage subcontractor’s extra work within the project’s contractual requirements to ensure that MillerClapperton </w:t>
      </w:r>
      <w:r w:rsidRPr="007C00D7">
        <w:rPr>
          <w:rFonts w:ascii="Arial" w:hAnsi="Arial" w:cs="Arial"/>
          <w:noProof/>
          <w:sz w:val="18"/>
          <w:szCs w:val="18"/>
        </w:rPr>
        <w:t>is fairly compensated</w:t>
      </w:r>
      <w:r w:rsidRPr="007C00D7">
        <w:rPr>
          <w:rFonts w:ascii="Arial" w:hAnsi="Arial" w:cs="Arial"/>
          <w:sz w:val="18"/>
          <w:szCs w:val="18"/>
        </w:rPr>
        <w:t xml:space="preserve"> for all work performed on a project.</w:t>
      </w:r>
      <w:r w:rsidR="0031293F" w:rsidRPr="007C00D7">
        <w:rPr>
          <w:rFonts w:ascii="Arial" w:hAnsi="Arial" w:cs="Arial"/>
          <w:sz w:val="18"/>
          <w:szCs w:val="18"/>
        </w:rPr>
        <w:t xml:space="preserve"> This information will need to be </w:t>
      </w:r>
      <w:r w:rsidR="00196DE1" w:rsidRPr="007C00D7">
        <w:rPr>
          <w:rFonts w:ascii="Arial" w:hAnsi="Arial" w:cs="Arial"/>
          <w:sz w:val="18"/>
          <w:szCs w:val="18"/>
        </w:rPr>
        <w:t>prepared in conjunction with the Project Manager</w:t>
      </w:r>
      <w:r w:rsidR="00766508" w:rsidRPr="007C00D7">
        <w:rPr>
          <w:rFonts w:ascii="Arial" w:hAnsi="Arial" w:cs="Arial"/>
          <w:sz w:val="18"/>
          <w:szCs w:val="18"/>
        </w:rPr>
        <w:t>.</w:t>
      </w:r>
    </w:p>
    <w:p w14:paraId="27E05E7A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659524A4" w14:textId="16988D24" w:rsidR="00867662" w:rsidRPr="00131285" w:rsidRDefault="00867662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lastRenderedPageBreak/>
        <w:t xml:space="preserve">Perform monthly </w:t>
      </w:r>
      <w:r w:rsidR="00F5530F" w:rsidRPr="00131285">
        <w:rPr>
          <w:rFonts w:ascii="Arial" w:hAnsi="Arial" w:cs="Arial"/>
          <w:sz w:val="18"/>
          <w:szCs w:val="18"/>
        </w:rPr>
        <w:t>percentage of completion</w:t>
      </w:r>
      <w:r w:rsidRPr="00131285">
        <w:rPr>
          <w:rFonts w:ascii="Arial" w:hAnsi="Arial" w:cs="Arial"/>
          <w:sz w:val="18"/>
          <w:szCs w:val="18"/>
        </w:rPr>
        <w:t xml:space="preserve"> reviews with the </w:t>
      </w:r>
      <w:r w:rsidR="00F5530F" w:rsidRPr="00131285">
        <w:rPr>
          <w:rFonts w:ascii="Arial" w:hAnsi="Arial" w:cs="Arial"/>
          <w:sz w:val="18"/>
          <w:szCs w:val="18"/>
        </w:rPr>
        <w:t>Field Operations Manager</w:t>
      </w:r>
      <w:r w:rsidRPr="00131285">
        <w:rPr>
          <w:rFonts w:ascii="Arial" w:hAnsi="Arial" w:cs="Arial"/>
          <w:sz w:val="18"/>
          <w:szCs w:val="18"/>
        </w:rPr>
        <w:t>.</w:t>
      </w:r>
      <w:bookmarkStart w:id="0" w:name="_GoBack"/>
      <w:bookmarkEnd w:id="0"/>
    </w:p>
    <w:p w14:paraId="25AB9BDE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4FF411AF" w14:textId="115A10B9" w:rsidR="00867662" w:rsidRPr="000C1199" w:rsidRDefault="002D2B56" w:rsidP="00C912C8">
      <w:pPr>
        <w:pStyle w:val="ListParagraph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0C1199">
        <w:rPr>
          <w:rFonts w:ascii="Arial" w:hAnsi="Arial" w:cs="Arial"/>
          <w:sz w:val="18"/>
          <w:szCs w:val="18"/>
        </w:rPr>
        <w:t xml:space="preserve">Perform project post-mortem reports </w:t>
      </w:r>
      <w:r w:rsidR="005A3062" w:rsidRPr="000C1199">
        <w:rPr>
          <w:rFonts w:ascii="Arial" w:hAnsi="Arial" w:cs="Arial"/>
          <w:sz w:val="18"/>
          <w:szCs w:val="18"/>
        </w:rPr>
        <w:t>on</w:t>
      </w:r>
      <w:r w:rsidR="00F61C7D" w:rsidRPr="000C1199">
        <w:rPr>
          <w:rFonts w:ascii="Arial" w:hAnsi="Arial" w:cs="Arial"/>
          <w:sz w:val="18"/>
          <w:szCs w:val="18"/>
        </w:rPr>
        <w:t xml:space="preserve"> completed project</w:t>
      </w:r>
      <w:r w:rsidR="007C6333" w:rsidRPr="000C1199">
        <w:rPr>
          <w:rFonts w:ascii="Arial" w:hAnsi="Arial" w:cs="Arial"/>
          <w:sz w:val="18"/>
          <w:szCs w:val="18"/>
        </w:rPr>
        <w:t xml:space="preserve"> that shall include</w:t>
      </w:r>
      <w:r w:rsidR="005A3062" w:rsidRPr="000C1199">
        <w:rPr>
          <w:rFonts w:ascii="Arial" w:hAnsi="Arial" w:cs="Arial"/>
          <w:sz w:val="18"/>
          <w:szCs w:val="18"/>
        </w:rPr>
        <w:t xml:space="preserve"> all </w:t>
      </w:r>
      <w:r w:rsidR="007C6333" w:rsidRPr="000C1199">
        <w:rPr>
          <w:rFonts w:ascii="Arial" w:hAnsi="Arial" w:cs="Arial"/>
          <w:sz w:val="18"/>
          <w:szCs w:val="18"/>
        </w:rPr>
        <w:t>cost</w:t>
      </w:r>
      <w:r w:rsidR="009042FF">
        <w:rPr>
          <w:rFonts w:ascii="Arial" w:hAnsi="Arial" w:cs="Arial"/>
          <w:sz w:val="18"/>
          <w:szCs w:val="18"/>
        </w:rPr>
        <w:t>s</w:t>
      </w:r>
      <w:r w:rsidR="007C6333" w:rsidRPr="000C1199">
        <w:rPr>
          <w:rFonts w:ascii="Arial" w:hAnsi="Arial" w:cs="Arial"/>
          <w:sz w:val="18"/>
          <w:szCs w:val="18"/>
        </w:rPr>
        <w:t xml:space="preserve"> </w:t>
      </w:r>
      <w:r w:rsidR="005A3062" w:rsidRPr="000C1199">
        <w:rPr>
          <w:rFonts w:ascii="Arial" w:hAnsi="Arial" w:cs="Arial"/>
          <w:sz w:val="18"/>
          <w:szCs w:val="18"/>
        </w:rPr>
        <w:t xml:space="preserve">that pertain to the </w:t>
      </w:r>
      <w:r w:rsidR="00B519F1" w:rsidRPr="000C1199">
        <w:rPr>
          <w:rFonts w:ascii="Arial" w:hAnsi="Arial" w:cs="Arial"/>
          <w:sz w:val="18"/>
          <w:szCs w:val="18"/>
        </w:rPr>
        <w:t>Field Operations Department.</w:t>
      </w:r>
    </w:p>
    <w:p w14:paraId="6157570A" w14:textId="77777777" w:rsidR="00867662" w:rsidRPr="00131285" w:rsidRDefault="00867662" w:rsidP="00867662">
      <w:pPr>
        <w:spacing w:line="240" w:lineRule="atLeast"/>
        <w:rPr>
          <w:rFonts w:ascii="Arial" w:hAnsi="Arial" w:cs="Arial"/>
          <w:sz w:val="18"/>
          <w:szCs w:val="18"/>
        </w:rPr>
      </w:pPr>
    </w:p>
    <w:p w14:paraId="6EB30D1F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  <w:r w:rsidRPr="00CB6D42">
        <w:rPr>
          <w:rFonts w:ascii="Arial" w:hAnsi="Arial" w:cs="Arial"/>
          <w:b/>
          <w:u w:val="single"/>
        </w:rPr>
        <w:t>Work Context:</w:t>
      </w:r>
    </w:p>
    <w:p w14:paraId="660B4D14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5A98EAFB" w14:textId="77777777" w:rsidR="00867662" w:rsidRPr="00131285" w:rsidRDefault="00867662" w:rsidP="00C912C8">
      <w:pPr>
        <w:pStyle w:val="Listbulletindented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High degree of accuracy, attention to detail, and exactness is extremely important in this position.</w:t>
      </w:r>
    </w:p>
    <w:p w14:paraId="377B7C8C" w14:textId="77777777" w:rsidR="00867662" w:rsidRPr="00131285" w:rsidRDefault="00867662" w:rsidP="00C912C8">
      <w:pPr>
        <w:pStyle w:val="Listbulletindented"/>
        <w:tabs>
          <w:tab w:val="clear" w:pos="720"/>
        </w:tabs>
        <w:ind w:firstLine="0"/>
        <w:rPr>
          <w:rFonts w:ascii="Arial" w:hAnsi="Arial" w:cs="Arial"/>
          <w:sz w:val="18"/>
          <w:szCs w:val="18"/>
        </w:rPr>
      </w:pPr>
    </w:p>
    <w:p w14:paraId="1765C6C7" w14:textId="7F5DA0BD" w:rsidR="00867662" w:rsidRPr="00131285" w:rsidRDefault="00867662" w:rsidP="00C912C8">
      <w:pPr>
        <w:pStyle w:val="Listbulletindented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Ability to work with a wide variety of MillerClapperton employees,</w:t>
      </w:r>
      <w:r w:rsidR="006027DB" w:rsidRPr="00131285">
        <w:rPr>
          <w:rFonts w:ascii="Arial" w:hAnsi="Arial" w:cs="Arial"/>
          <w:sz w:val="18"/>
          <w:szCs w:val="18"/>
        </w:rPr>
        <w:t xml:space="preserve"> installing subcontractors,</w:t>
      </w:r>
      <w:r w:rsidRPr="00131285">
        <w:rPr>
          <w:rFonts w:ascii="Arial" w:hAnsi="Arial" w:cs="Arial"/>
          <w:sz w:val="18"/>
          <w:szCs w:val="18"/>
        </w:rPr>
        <w:t xml:space="preserve"> customers, and personalities.</w:t>
      </w:r>
    </w:p>
    <w:p w14:paraId="36877172" w14:textId="77777777" w:rsidR="00867662" w:rsidRPr="00131285" w:rsidRDefault="00867662" w:rsidP="00C912C8">
      <w:pPr>
        <w:pStyle w:val="Listbulletindented"/>
        <w:tabs>
          <w:tab w:val="clear" w:pos="720"/>
        </w:tabs>
        <w:ind w:firstLine="0"/>
        <w:rPr>
          <w:rFonts w:ascii="Arial" w:hAnsi="Arial" w:cs="Arial"/>
          <w:sz w:val="18"/>
          <w:szCs w:val="18"/>
        </w:rPr>
      </w:pPr>
    </w:p>
    <w:p w14:paraId="05180240" w14:textId="24DB4C3F" w:rsidR="00867662" w:rsidRPr="00131285" w:rsidRDefault="00867662" w:rsidP="00C912C8">
      <w:pPr>
        <w:pStyle w:val="Listbulletindented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Ability to manage stress and </w:t>
      </w:r>
      <w:r w:rsidRPr="00131285">
        <w:rPr>
          <w:rFonts w:ascii="Arial" w:hAnsi="Arial" w:cs="Arial"/>
          <w:noProof/>
          <w:sz w:val="18"/>
          <w:szCs w:val="18"/>
        </w:rPr>
        <w:t>high</w:t>
      </w:r>
      <w:r w:rsidR="00BF1FCD" w:rsidRPr="00131285">
        <w:rPr>
          <w:rFonts w:ascii="Arial" w:hAnsi="Arial" w:cs="Arial"/>
          <w:noProof/>
          <w:sz w:val="18"/>
          <w:szCs w:val="18"/>
        </w:rPr>
        <w:t>-</w:t>
      </w:r>
      <w:r w:rsidRPr="00131285">
        <w:rPr>
          <w:rFonts w:ascii="Arial" w:hAnsi="Arial" w:cs="Arial"/>
          <w:noProof/>
          <w:sz w:val="18"/>
          <w:szCs w:val="18"/>
        </w:rPr>
        <w:t>pressure</w:t>
      </w:r>
      <w:r w:rsidRPr="00131285">
        <w:rPr>
          <w:rFonts w:ascii="Arial" w:hAnsi="Arial" w:cs="Arial"/>
          <w:sz w:val="18"/>
          <w:szCs w:val="18"/>
        </w:rPr>
        <w:t xml:space="preserve"> situations.</w:t>
      </w:r>
    </w:p>
    <w:p w14:paraId="051B10F1" w14:textId="77777777" w:rsidR="00867662" w:rsidRPr="00131285" w:rsidRDefault="00867662" w:rsidP="00C912C8">
      <w:pPr>
        <w:pStyle w:val="Listbulletindented"/>
        <w:tabs>
          <w:tab w:val="clear" w:pos="720"/>
        </w:tabs>
        <w:ind w:firstLine="0"/>
        <w:rPr>
          <w:rFonts w:ascii="Arial" w:hAnsi="Arial" w:cs="Arial"/>
          <w:sz w:val="18"/>
          <w:szCs w:val="18"/>
        </w:rPr>
      </w:pPr>
    </w:p>
    <w:p w14:paraId="7A65B029" w14:textId="77777777" w:rsidR="00867662" w:rsidRPr="00131285" w:rsidRDefault="00867662" w:rsidP="00C912C8">
      <w:pPr>
        <w:pStyle w:val="Listbulletindented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Excellent verbal and written communication skills are very important to communicate with employees and customers.</w:t>
      </w:r>
    </w:p>
    <w:p w14:paraId="2A240118" w14:textId="77777777" w:rsidR="00867662" w:rsidRPr="00131285" w:rsidRDefault="00867662" w:rsidP="00C912C8">
      <w:pPr>
        <w:pStyle w:val="Listbulletindented"/>
        <w:tabs>
          <w:tab w:val="clear" w:pos="720"/>
        </w:tabs>
        <w:ind w:firstLine="0"/>
        <w:rPr>
          <w:rFonts w:ascii="Arial" w:hAnsi="Arial" w:cs="Arial"/>
          <w:sz w:val="18"/>
          <w:szCs w:val="18"/>
        </w:rPr>
      </w:pPr>
    </w:p>
    <w:p w14:paraId="424AB449" w14:textId="77777777" w:rsidR="00867662" w:rsidRPr="00131285" w:rsidRDefault="00867662" w:rsidP="00C912C8">
      <w:pPr>
        <w:pStyle w:val="Listbulletindented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 xml:space="preserve">Excellent time management and prioritization skills are necessary due to the demands of the position. </w:t>
      </w:r>
    </w:p>
    <w:p w14:paraId="46F321B2" w14:textId="77777777" w:rsidR="00867662" w:rsidRPr="00131285" w:rsidRDefault="00867662" w:rsidP="00C912C8">
      <w:pPr>
        <w:pStyle w:val="ListParagraph"/>
        <w:rPr>
          <w:rFonts w:ascii="Arial" w:hAnsi="Arial" w:cs="Arial"/>
          <w:sz w:val="18"/>
          <w:szCs w:val="18"/>
        </w:rPr>
      </w:pPr>
    </w:p>
    <w:p w14:paraId="0D981122" w14:textId="3FF173AA" w:rsidR="00867662" w:rsidRPr="0088629C" w:rsidRDefault="00867662" w:rsidP="00C912C8">
      <w:pPr>
        <w:pStyle w:val="Listbulletindented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88629C">
        <w:rPr>
          <w:rFonts w:ascii="Arial" w:hAnsi="Arial" w:cs="Arial"/>
          <w:sz w:val="18"/>
          <w:szCs w:val="18"/>
        </w:rPr>
        <w:t xml:space="preserve">Out of state traveling by car or airplane will be required. </w:t>
      </w:r>
    </w:p>
    <w:p w14:paraId="1DD5FE73" w14:textId="77777777" w:rsidR="00867662" w:rsidRPr="00CB6D42" w:rsidRDefault="00867662" w:rsidP="00867662">
      <w:pPr>
        <w:spacing w:line="240" w:lineRule="atLeast"/>
        <w:rPr>
          <w:rFonts w:ascii="Arial" w:hAnsi="Arial" w:cs="Arial"/>
        </w:rPr>
      </w:pPr>
    </w:p>
    <w:p w14:paraId="358F44FD" w14:textId="77777777" w:rsidR="00867662" w:rsidRPr="00CB6D42" w:rsidRDefault="00867662" w:rsidP="00867662">
      <w:pPr>
        <w:pStyle w:val="Listbulletindented"/>
        <w:tabs>
          <w:tab w:val="clear" w:pos="720"/>
        </w:tabs>
        <w:ind w:left="0" w:firstLine="0"/>
        <w:rPr>
          <w:rFonts w:ascii="Arial" w:hAnsi="Arial" w:cs="Arial"/>
          <w:b/>
          <w:u w:val="single"/>
        </w:rPr>
      </w:pPr>
      <w:r w:rsidRPr="00CB6D42">
        <w:rPr>
          <w:rFonts w:ascii="Arial" w:hAnsi="Arial" w:cs="Arial"/>
          <w:b/>
          <w:u w:val="single"/>
        </w:rPr>
        <w:t>Physical Demands:</w:t>
      </w:r>
    </w:p>
    <w:p w14:paraId="54567520" w14:textId="77777777" w:rsidR="00867662" w:rsidRPr="00CB6D42" w:rsidRDefault="00867662" w:rsidP="00867662">
      <w:pPr>
        <w:pStyle w:val="Listbulletindented"/>
        <w:tabs>
          <w:tab w:val="clear" w:pos="720"/>
        </w:tabs>
        <w:ind w:left="0" w:firstLine="0"/>
        <w:rPr>
          <w:rFonts w:ascii="Arial" w:hAnsi="Arial" w:cs="Arial"/>
          <w:b/>
        </w:rPr>
      </w:pPr>
    </w:p>
    <w:p w14:paraId="13D836F4" w14:textId="08E42B83" w:rsidR="00867662" w:rsidRPr="00131285" w:rsidRDefault="00867662" w:rsidP="00C912C8">
      <w:pPr>
        <w:pStyle w:val="Listbulletindented"/>
        <w:numPr>
          <w:ilvl w:val="0"/>
          <w:numId w:val="3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Exposure to typical</w:t>
      </w:r>
      <w:r w:rsidR="009959E2">
        <w:rPr>
          <w:rFonts w:ascii="Arial" w:hAnsi="Arial" w:cs="Arial"/>
          <w:sz w:val="18"/>
          <w:szCs w:val="18"/>
        </w:rPr>
        <w:t xml:space="preserve"> commercial</w:t>
      </w:r>
      <w:r w:rsidRPr="00131285">
        <w:rPr>
          <w:rFonts w:ascii="Arial" w:hAnsi="Arial" w:cs="Arial"/>
          <w:sz w:val="18"/>
          <w:szCs w:val="18"/>
        </w:rPr>
        <w:t xml:space="preserve"> construction work areas and </w:t>
      </w:r>
      <w:r w:rsidRPr="00131285">
        <w:rPr>
          <w:rFonts w:ascii="Arial" w:hAnsi="Arial" w:cs="Arial"/>
          <w:noProof/>
          <w:sz w:val="18"/>
          <w:szCs w:val="18"/>
        </w:rPr>
        <w:t>job</w:t>
      </w:r>
      <w:r w:rsidR="00DE7D4F" w:rsidRPr="00131285">
        <w:rPr>
          <w:rFonts w:ascii="Arial" w:hAnsi="Arial" w:cs="Arial"/>
          <w:noProof/>
          <w:sz w:val="18"/>
          <w:szCs w:val="18"/>
        </w:rPr>
        <w:t xml:space="preserve"> </w:t>
      </w:r>
      <w:r w:rsidRPr="00131285">
        <w:rPr>
          <w:rFonts w:ascii="Arial" w:hAnsi="Arial" w:cs="Arial"/>
          <w:noProof/>
          <w:sz w:val="18"/>
          <w:szCs w:val="18"/>
        </w:rPr>
        <w:t>site</w:t>
      </w:r>
      <w:r w:rsidRPr="00131285">
        <w:rPr>
          <w:rFonts w:ascii="Arial" w:hAnsi="Arial" w:cs="Arial"/>
          <w:sz w:val="18"/>
          <w:szCs w:val="18"/>
        </w:rPr>
        <w:t xml:space="preserve"> terrain.</w:t>
      </w:r>
    </w:p>
    <w:p w14:paraId="68C0D873" w14:textId="77777777" w:rsidR="00867662" w:rsidRPr="00131285" w:rsidRDefault="00867662" w:rsidP="00C912C8">
      <w:pPr>
        <w:pStyle w:val="Listbulletindented"/>
        <w:tabs>
          <w:tab w:val="clear" w:pos="720"/>
        </w:tabs>
        <w:ind w:firstLine="0"/>
        <w:rPr>
          <w:rFonts w:ascii="Arial" w:hAnsi="Arial" w:cs="Arial"/>
          <w:sz w:val="18"/>
          <w:szCs w:val="18"/>
        </w:rPr>
      </w:pPr>
    </w:p>
    <w:p w14:paraId="493C9B41" w14:textId="73A08DE9" w:rsidR="00867662" w:rsidRPr="00131285" w:rsidRDefault="00867662" w:rsidP="00C912C8">
      <w:pPr>
        <w:pStyle w:val="Listbulletindented"/>
        <w:numPr>
          <w:ilvl w:val="0"/>
          <w:numId w:val="4"/>
        </w:numPr>
        <w:rPr>
          <w:rFonts w:ascii="Arial" w:hAnsi="Arial" w:cs="Arial"/>
          <w:sz w:val="18"/>
          <w:szCs w:val="18"/>
        </w:rPr>
      </w:pPr>
      <w:r w:rsidRPr="00131285">
        <w:rPr>
          <w:rFonts w:ascii="Arial" w:hAnsi="Arial" w:cs="Arial"/>
          <w:sz w:val="18"/>
          <w:szCs w:val="18"/>
        </w:rPr>
        <w:t>Work on platforms, aerial lifts, and person</w:t>
      </w:r>
      <w:r w:rsidR="00BA21CD" w:rsidRPr="00131285">
        <w:rPr>
          <w:rFonts w:ascii="Arial" w:hAnsi="Arial" w:cs="Arial"/>
          <w:sz w:val="18"/>
          <w:szCs w:val="18"/>
        </w:rPr>
        <w:t>n</w:t>
      </w:r>
      <w:r w:rsidRPr="00131285">
        <w:rPr>
          <w:rFonts w:ascii="Arial" w:hAnsi="Arial" w:cs="Arial"/>
          <w:sz w:val="18"/>
          <w:szCs w:val="18"/>
        </w:rPr>
        <w:t xml:space="preserve">el hoists. </w:t>
      </w:r>
    </w:p>
    <w:p w14:paraId="351CE089" w14:textId="77777777" w:rsidR="00867662" w:rsidRPr="00131285" w:rsidRDefault="00867662" w:rsidP="00C912C8">
      <w:pPr>
        <w:pStyle w:val="Listbulletindented"/>
        <w:tabs>
          <w:tab w:val="clear" w:pos="720"/>
        </w:tabs>
        <w:ind w:left="0" w:firstLine="0"/>
        <w:rPr>
          <w:rFonts w:ascii="Arial" w:hAnsi="Arial" w:cs="Arial"/>
          <w:sz w:val="18"/>
          <w:szCs w:val="18"/>
        </w:rPr>
      </w:pPr>
    </w:p>
    <w:p w14:paraId="2FDEAC08" w14:textId="77777777" w:rsidR="00867662" w:rsidRPr="00CB6D42" w:rsidRDefault="00867662" w:rsidP="00C912C8">
      <w:pPr>
        <w:pStyle w:val="Listbulletindented"/>
        <w:tabs>
          <w:tab w:val="clear" w:pos="720"/>
        </w:tabs>
        <w:ind w:left="0" w:firstLine="0"/>
        <w:rPr>
          <w:rFonts w:ascii="Arial" w:hAnsi="Arial" w:cs="Arial"/>
        </w:rPr>
      </w:pPr>
    </w:p>
    <w:p w14:paraId="55FF4D71" w14:textId="6F61D881" w:rsidR="00B01099" w:rsidRPr="00867662" w:rsidRDefault="00B01099" w:rsidP="00867662"/>
    <w:sectPr w:rsidR="00B01099" w:rsidRPr="00867662" w:rsidSect="00B01099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123EB" w14:textId="77777777" w:rsidR="00947BE2" w:rsidRDefault="00947BE2" w:rsidP="00276116">
      <w:r>
        <w:separator/>
      </w:r>
    </w:p>
  </w:endnote>
  <w:endnote w:type="continuationSeparator" w:id="0">
    <w:p w14:paraId="4632B89B" w14:textId="77777777" w:rsidR="00947BE2" w:rsidRDefault="00947BE2" w:rsidP="002761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C5263" w14:textId="77777777" w:rsidR="005F21E8" w:rsidRDefault="00266338" w:rsidP="00266338">
    <w:pPr>
      <w:pStyle w:val="Footer"/>
      <w:jc w:val="center"/>
    </w:pPr>
    <w:r>
      <w:rPr>
        <w:noProof/>
      </w:rPr>
      <w:drawing>
        <wp:inline distT="0" distB="0" distL="0" distR="0" wp14:anchorId="3A302B62" wp14:editId="64FD2238">
          <wp:extent cx="5176520" cy="492760"/>
          <wp:effectExtent l="0" t="0" r="5080" b="2540"/>
          <wp:docPr id="2" name="Picture 2" descr="Y:\Marketing\Protected\MILLERCLAPPERTON\STATIONERY\LETTERHEAD STUFF\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Y:\Marketing\Protected\MILLERCLAPPERTON\STATIONERY\LETTERHEAD STUFF\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7652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2A004" w14:textId="77777777" w:rsidR="00B01099" w:rsidRDefault="00B01099" w:rsidP="00B01099">
    <w:pPr>
      <w:pStyle w:val="Footer"/>
      <w:jc w:val="center"/>
    </w:pPr>
    <w:r>
      <w:rPr>
        <w:noProof/>
      </w:rPr>
      <w:drawing>
        <wp:inline distT="0" distB="0" distL="0" distR="0" wp14:anchorId="261C4CFB" wp14:editId="26C1F654">
          <wp:extent cx="5176520" cy="492760"/>
          <wp:effectExtent l="0" t="0" r="5080" b="2540"/>
          <wp:docPr id="6" name="Picture 6" descr="Y:\Marketing\Protected\MILLERCLAPPERTON\STATIONERY\LETTERHEAD STUFF\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Marketing\Protected\MILLERCLAPPERTON\STATIONERY\LETTERHEAD STUFF\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7652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C74259" w14:textId="77777777" w:rsidR="00947BE2" w:rsidRDefault="00947BE2" w:rsidP="00276116">
      <w:r>
        <w:separator/>
      </w:r>
    </w:p>
  </w:footnote>
  <w:footnote w:type="continuationSeparator" w:id="0">
    <w:p w14:paraId="0A4E3262" w14:textId="77777777" w:rsidR="00947BE2" w:rsidRDefault="00947BE2" w:rsidP="002761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833E6" w14:textId="77777777" w:rsidR="00276116" w:rsidRDefault="00276116" w:rsidP="00266338">
    <w:pPr>
      <w:pStyle w:val="Header"/>
      <w:jc w:val="center"/>
      <w:rPr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241F6" w14:textId="77777777" w:rsidR="00B01099" w:rsidRDefault="00B01099" w:rsidP="00B01099">
    <w:pPr>
      <w:pStyle w:val="Header"/>
      <w:jc w:val="center"/>
    </w:pPr>
    <w:r>
      <w:rPr>
        <w:noProof/>
      </w:rPr>
      <w:drawing>
        <wp:inline distT="0" distB="0" distL="0" distR="0" wp14:anchorId="5E16B375" wp14:editId="27EF65AC">
          <wp:extent cx="2719070" cy="1137285"/>
          <wp:effectExtent l="0" t="0" r="5080" b="5715"/>
          <wp:docPr id="4" name="Picture 4" descr="Y:\Marketing\Protected\MILLERCLAPPERTON\STATIONERY\LETTERHEAD STUFF\HEADERwith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Marketing\Protected\MILLERCLAPPERTON\STATIONERY\LETTERHEAD STUFF\HEADERwithAL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9070" cy="1137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926E4"/>
    <w:multiLevelType w:val="hybridMultilevel"/>
    <w:tmpl w:val="D132F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846005"/>
    <w:multiLevelType w:val="hybridMultilevel"/>
    <w:tmpl w:val="B1349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080F2D"/>
    <w:multiLevelType w:val="hybridMultilevel"/>
    <w:tmpl w:val="66C89E0E"/>
    <w:lvl w:ilvl="0" w:tplc="73948F00">
      <w:numFmt w:val="bullet"/>
      <w:pStyle w:val="List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8103D2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79267A49"/>
    <w:multiLevelType w:val="hybridMultilevel"/>
    <w:tmpl w:val="11987B92"/>
    <w:lvl w:ilvl="0" w:tplc="30DAA95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MDI1NTY2s7A0MzRU0lEKTi0uzszPAykwNKwFAAaULnotAAAA"/>
  </w:docVars>
  <w:rsids>
    <w:rsidRoot w:val="003803FA"/>
    <w:rsid w:val="00000A17"/>
    <w:rsid w:val="000015B8"/>
    <w:rsid w:val="00005B4E"/>
    <w:rsid w:val="000208E7"/>
    <w:rsid w:val="00026EBF"/>
    <w:rsid w:val="0003417C"/>
    <w:rsid w:val="00044D05"/>
    <w:rsid w:val="00045D8B"/>
    <w:rsid w:val="000662CF"/>
    <w:rsid w:val="0007670A"/>
    <w:rsid w:val="00092BE5"/>
    <w:rsid w:val="000B02E2"/>
    <w:rsid w:val="000B0EBF"/>
    <w:rsid w:val="000B569C"/>
    <w:rsid w:val="000C1199"/>
    <w:rsid w:val="000E2BBB"/>
    <w:rsid w:val="000F4EA2"/>
    <w:rsid w:val="000F6438"/>
    <w:rsid w:val="0010114C"/>
    <w:rsid w:val="0010342E"/>
    <w:rsid w:val="001163CB"/>
    <w:rsid w:val="00127127"/>
    <w:rsid w:val="00131285"/>
    <w:rsid w:val="00135C80"/>
    <w:rsid w:val="001468BF"/>
    <w:rsid w:val="001551A3"/>
    <w:rsid w:val="00163F0E"/>
    <w:rsid w:val="001701D2"/>
    <w:rsid w:val="00173F92"/>
    <w:rsid w:val="001920A5"/>
    <w:rsid w:val="001948DD"/>
    <w:rsid w:val="00195871"/>
    <w:rsid w:val="00196DE1"/>
    <w:rsid w:val="001A35BC"/>
    <w:rsid w:val="001A38BE"/>
    <w:rsid w:val="001B6884"/>
    <w:rsid w:val="001C0302"/>
    <w:rsid w:val="001C14A8"/>
    <w:rsid w:val="001C3C41"/>
    <w:rsid w:val="001C779D"/>
    <w:rsid w:val="001E1F70"/>
    <w:rsid w:val="001E45EE"/>
    <w:rsid w:val="001F3D5A"/>
    <w:rsid w:val="00200D10"/>
    <w:rsid w:val="0020633B"/>
    <w:rsid w:val="00213D65"/>
    <w:rsid w:val="00213E27"/>
    <w:rsid w:val="00214312"/>
    <w:rsid w:val="00215503"/>
    <w:rsid w:val="0021666C"/>
    <w:rsid w:val="00221B4E"/>
    <w:rsid w:val="00235823"/>
    <w:rsid w:val="00246702"/>
    <w:rsid w:val="00266338"/>
    <w:rsid w:val="00270DC0"/>
    <w:rsid w:val="0027332E"/>
    <w:rsid w:val="00275BE1"/>
    <w:rsid w:val="00276116"/>
    <w:rsid w:val="00286065"/>
    <w:rsid w:val="00290D72"/>
    <w:rsid w:val="00293FCF"/>
    <w:rsid w:val="00294929"/>
    <w:rsid w:val="002954CC"/>
    <w:rsid w:val="002B1AE2"/>
    <w:rsid w:val="002B20BF"/>
    <w:rsid w:val="002B6241"/>
    <w:rsid w:val="002B7EA8"/>
    <w:rsid w:val="002C7B61"/>
    <w:rsid w:val="002D0C42"/>
    <w:rsid w:val="002D2B56"/>
    <w:rsid w:val="002E6FB7"/>
    <w:rsid w:val="002F77AE"/>
    <w:rsid w:val="00300F40"/>
    <w:rsid w:val="003012F8"/>
    <w:rsid w:val="00305954"/>
    <w:rsid w:val="0031293F"/>
    <w:rsid w:val="0032340C"/>
    <w:rsid w:val="00327F18"/>
    <w:rsid w:val="003447BC"/>
    <w:rsid w:val="003643C3"/>
    <w:rsid w:val="0036446A"/>
    <w:rsid w:val="0037185C"/>
    <w:rsid w:val="00372C29"/>
    <w:rsid w:val="00374CEB"/>
    <w:rsid w:val="00377EC8"/>
    <w:rsid w:val="003803FA"/>
    <w:rsid w:val="003B150A"/>
    <w:rsid w:val="003E1895"/>
    <w:rsid w:val="003E2723"/>
    <w:rsid w:val="003E41F2"/>
    <w:rsid w:val="003E7C92"/>
    <w:rsid w:val="003E7F7A"/>
    <w:rsid w:val="003F23A4"/>
    <w:rsid w:val="003F7714"/>
    <w:rsid w:val="00401198"/>
    <w:rsid w:val="00403D63"/>
    <w:rsid w:val="00404647"/>
    <w:rsid w:val="00420CB1"/>
    <w:rsid w:val="00421D4C"/>
    <w:rsid w:val="004255AE"/>
    <w:rsid w:val="004322FD"/>
    <w:rsid w:val="004327A7"/>
    <w:rsid w:val="0043597B"/>
    <w:rsid w:val="00460A11"/>
    <w:rsid w:val="00471C9B"/>
    <w:rsid w:val="00474540"/>
    <w:rsid w:val="0047622E"/>
    <w:rsid w:val="00476F23"/>
    <w:rsid w:val="00482AD6"/>
    <w:rsid w:val="0049532F"/>
    <w:rsid w:val="004A00DD"/>
    <w:rsid w:val="004A421F"/>
    <w:rsid w:val="004A5C3B"/>
    <w:rsid w:val="004B5D6B"/>
    <w:rsid w:val="004B7485"/>
    <w:rsid w:val="004C0C9A"/>
    <w:rsid w:val="004C11F8"/>
    <w:rsid w:val="004E62DD"/>
    <w:rsid w:val="004F0C3C"/>
    <w:rsid w:val="00501995"/>
    <w:rsid w:val="00503C03"/>
    <w:rsid w:val="005144F5"/>
    <w:rsid w:val="0052190B"/>
    <w:rsid w:val="005223D4"/>
    <w:rsid w:val="0052457E"/>
    <w:rsid w:val="00545B12"/>
    <w:rsid w:val="00545D8D"/>
    <w:rsid w:val="0054650B"/>
    <w:rsid w:val="00547A85"/>
    <w:rsid w:val="00557E56"/>
    <w:rsid w:val="00564E2D"/>
    <w:rsid w:val="00564FCA"/>
    <w:rsid w:val="005709B5"/>
    <w:rsid w:val="00575F3A"/>
    <w:rsid w:val="00585FE3"/>
    <w:rsid w:val="00596A11"/>
    <w:rsid w:val="005A148D"/>
    <w:rsid w:val="005A3062"/>
    <w:rsid w:val="005A6AC2"/>
    <w:rsid w:val="005D118E"/>
    <w:rsid w:val="005E0EF8"/>
    <w:rsid w:val="005E408C"/>
    <w:rsid w:val="005F21E8"/>
    <w:rsid w:val="005F3AFF"/>
    <w:rsid w:val="006027DB"/>
    <w:rsid w:val="00611173"/>
    <w:rsid w:val="006212FF"/>
    <w:rsid w:val="0062431F"/>
    <w:rsid w:val="00624379"/>
    <w:rsid w:val="0064150B"/>
    <w:rsid w:val="00645B25"/>
    <w:rsid w:val="00645C06"/>
    <w:rsid w:val="006516FF"/>
    <w:rsid w:val="00653465"/>
    <w:rsid w:val="00654F33"/>
    <w:rsid w:val="00665D27"/>
    <w:rsid w:val="00666A77"/>
    <w:rsid w:val="00674D24"/>
    <w:rsid w:val="00682E5A"/>
    <w:rsid w:val="0069656A"/>
    <w:rsid w:val="006C18CC"/>
    <w:rsid w:val="006D10BF"/>
    <w:rsid w:val="006E18C9"/>
    <w:rsid w:val="006E2577"/>
    <w:rsid w:val="006F2167"/>
    <w:rsid w:val="006F231A"/>
    <w:rsid w:val="006F3EA6"/>
    <w:rsid w:val="00710E9E"/>
    <w:rsid w:val="00717197"/>
    <w:rsid w:val="00720C33"/>
    <w:rsid w:val="00723203"/>
    <w:rsid w:val="00724535"/>
    <w:rsid w:val="007247D3"/>
    <w:rsid w:val="007249B3"/>
    <w:rsid w:val="00726A41"/>
    <w:rsid w:val="00727EAB"/>
    <w:rsid w:val="0073062A"/>
    <w:rsid w:val="007321F5"/>
    <w:rsid w:val="007462EC"/>
    <w:rsid w:val="00766508"/>
    <w:rsid w:val="007714F1"/>
    <w:rsid w:val="00771F29"/>
    <w:rsid w:val="0078356E"/>
    <w:rsid w:val="0079103F"/>
    <w:rsid w:val="00791A99"/>
    <w:rsid w:val="007A1C7A"/>
    <w:rsid w:val="007A33C3"/>
    <w:rsid w:val="007A69AD"/>
    <w:rsid w:val="007B09FE"/>
    <w:rsid w:val="007B64CE"/>
    <w:rsid w:val="007B7E1F"/>
    <w:rsid w:val="007C00D7"/>
    <w:rsid w:val="007C5F75"/>
    <w:rsid w:val="007C6333"/>
    <w:rsid w:val="007C7B7D"/>
    <w:rsid w:val="007D34D2"/>
    <w:rsid w:val="007D7BF8"/>
    <w:rsid w:val="007E73A0"/>
    <w:rsid w:val="007F1E54"/>
    <w:rsid w:val="00810462"/>
    <w:rsid w:val="008139DB"/>
    <w:rsid w:val="008425E8"/>
    <w:rsid w:val="00853D5F"/>
    <w:rsid w:val="00855982"/>
    <w:rsid w:val="00861D15"/>
    <w:rsid w:val="00867662"/>
    <w:rsid w:val="0088629C"/>
    <w:rsid w:val="008912CA"/>
    <w:rsid w:val="008A5A46"/>
    <w:rsid w:val="008B2503"/>
    <w:rsid w:val="008B2A00"/>
    <w:rsid w:val="008B51C9"/>
    <w:rsid w:val="008C0A6A"/>
    <w:rsid w:val="008D4BC9"/>
    <w:rsid w:val="008E703E"/>
    <w:rsid w:val="008F05CC"/>
    <w:rsid w:val="008F13B1"/>
    <w:rsid w:val="008F4127"/>
    <w:rsid w:val="008F6D8C"/>
    <w:rsid w:val="008F7742"/>
    <w:rsid w:val="009042FF"/>
    <w:rsid w:val="00906B0B"/>
    <w:rsid w:val="00921CDC"/>
    <w:rsid w:val="0094297E"/>
    <w:rsid w:val="0094695E"/>
    <w:rsid w:val="009476D4"/>
    <w:rsid w:val="00947BE2"/>
    <w:rsid w:val="00960D95"/>
    <w:rsid w:val="00961FF9"/>
    <w:rsid w:val="00962EB0"/>
    <w:rsid w:val="0097512D"/>
    <w:rsid w:val="00980FA9"/>
    <w:rsid w:val="009850B3"/>
    <w:rsid w:val="00986E52"/>
    <w:rsid w:val="009905FB"/>
    <w:rsid w:val="009959E2"/>
    <w:rsid w:val="009A111E"/>
    <w:rsid w:val="009A2BFC"/>
    <w:rsid w:val="009A54E8"/>
    <w:rsid w:val="009C57CE"/>
    <w:rsid w:val="009D0F35"/>
    <w:rsid w:val="009D2A5B"/>
    <w:rsid w:val="009D34CF"/>
    <w:rsid w:val="009D5D15"/>
    <w:rsid w:val="009E0944"/>
    <w:rsid w:val="009F1880"/>
    <w:rsid w:val="009F1AD5"/>
    <w:rsid w:val="009F42BD"/>
    <w:rsid w:val="00A171FC"/>
    <w:rsid w:val="00A35D55"/>
    <w:rsid w:val="00A40637"/>
    <w:rsid w:val="00A43109"/>
    <w:rsid w:val="00A55D03"/>
    <w:rsid w:val="00A6275F"/>
    <w:rsid w:val="00A64B78"/>
    <w:rsid w:val="00A6569F"/>
    <w:rsid w:val="00A678D6"/>
    <w:rsid w:val="00A87A00"/>
    <w:rsid w:val="00A913C6"/>
    <w:rsid w:val="00A934C7"/>
    <w:rsid w:val="00A96D29"/>
    <w:rsid w:val="00AA0D1F"/>
    <w:rsid w:val="00AC0BA6"/>
    <w:rsid w:val="00AC75F5"/>
    <w:rsid w:val="00AD7A4E"/>
    <w:rsid w:val="00AE009C"/>
    <w:rsid w:val="00AE14BD"/>
    <w:rsid w:val="00AF0661"/>
    <w:rsid w:val="00AF1D3E"/>
    <w:rsid w:val="00B01099"/>
    <w:rsid w:val="00B030C3"/>
    <w:rsid w:val="00B072FA"/>
    <w:rsid w:val="00B1590E"/>
    <w:rsid w:val="00B15ECA"/>
    <w:rsid w:val="00B24434"/>
    <w:rsid w:val="00B25E66"/>
    <w:rsid w:val="00B3700D"/>
    <w:rsid w:val="00B470D0"/>
    <w:rsid w:val="00B519F1"/>
    <w:rsid w:val="00B52CAC"/>
    <w:rsid w:val="00B572D6"/>
    <w:rsid w:val="00B65B2B"/>
    <w:rsid w:val="00B72D18"/>
    <w:rsid w:val="00B7370C"/>
    <w:rsid w:val="00B74397"/>
    <w:rsid w:val="00B8131F"/>
    <w:rsid w:val="00B976D4"/>
    <w:rsid w:val="00BA13E4"/>
    <w:rsid w:val="00BA21CD"/>
    <w:rsid w:val="00BA3AB8"/>
    <w:rsid w:val="00BB7508"/>
    <w:rsid w:val="00BC2329"/>
    <w:rsid w:val="00BD0B39"/>
    <w:rsid w:val="00BD76A7"/>
    <w:rsid w:val="00BD7B1B"/>
    <w:rsid w:val="00BE1800"/>
    <w:rsid w:val="00BE1AC0"/>
    <w:rsid w:val="00BE67B1"/>
    <w:rsid w:val="00BF1FCD"/>
    <w:rsid w:val="00BF2FC2"/>
    <w:rsid w:val="00BF57F2"/>
    <w:rsid w:val="00C11C56"/>
    <w:rsid w:val="00C13824"/>
    <w:rsid w:val="00C15CBC"/>
    <w:rsid w:val="00C16398"/>
    <w:rsid w:val="00C17867"/>
    <w:rsid w:val="00C340DC"/>
    <w:rsid w:val="00C34BD8"/>
    <w:rsid w:val="00C46DE1"/>
    <w:rsid w:val="00C52E3F"/>
    <w:rsid w:val="00C63A84"/>
    <w:rsid w:val="00C742DD"/>
    <w:rsid w:val="00C7663B"/>
    <w:rsid w:val="00C80B4A"/>
    <w:rsid w:val="00C912C8"/>
    <w:rsid w:val="00C96B3C"/>
    <w:rsid w:val="00CA053D"/>
    <w:rsid w:val="00CA4428"/>
    <w:rsid w:val="00CA6B40"/>
    <w:rsid w:val="00CB0587"/>
    <w:rsid w:val="00CB1997"/>
    <w:rsid w:val="00CC21A5"/>
    <w:rsid w:val="00CC254A"/>
    <w:rsid w:val="00CC5BE6"/>
    <w:rsid w:val="00CC5C96"/>
    <w:rsid w:val="00CE3ADB"/>
    <w:rsid w:val="00CE3FD1"/>
    <w:rsid w:val="00D031C1"/>
    <w:rsid w:val="00D10AE8"/>
    <w:rsid w:val="00D128B1"/>
    <w:rsid w:val="00D1326E"/>
    <w:rsid w:val="00D161D3"/>
    <w:rsid w:val="00D16C41"/>
    <w:rsid w:val="00D3581A"/>
    <w:rsid w:val="00D366DD"/>
    <w:rsid w:val="00D41FCE"/>
    <w:rsid w:val="00D422AB"/>
    <w:rsid w:val="00D579AC"/>
    <w:rsid w:val="00D606A9"/>
    <w:rsid w:val="00D62054"/>
    <w:rsid w:val="00D63E99"/>
    <w:rsid w:val="00D75CBA"/>
    <w:rsid w:val="00D774DF"/>
    <w:rsid w:val="00D8063A"/>
    <w:rsid w:val="00D811E0"/>
    <w:rsid w:val="00D83E37"/>
    <w:rsid w:val="00D90F72"/>
    <w:rsid w:val="00DB4C7B"/>
    <w:rsid w:val="00DC016E"/>
    <w:rsid w:val="00DD1495"/>
    <w:rsid w:val="00DD1B8B"/>
    <w:rsid w:val="00DD6720"/>
    <w:rsid w:val="00DE7D4F"/>
    <w:rsid w:val="00E0029F"/>
    <w:rsid w:val="00E00978"/>
    <w:rsid w:val="00E02970"/>
    <w:rsid w:val="00E13791"/>
    <w:rsid w:val="00E1387A"/>
    <w:rsid w:val="00E145AF"/>
    <w:rsid w:val="00E207A8"/>
    <w:rsid w:val="00E275EE"/>
    <w:rsid w:val="00E40783"/>
    <w:rsid w:val="00E425E7"/>
    <w:rsid w:val="00E61229"/>
    <w:rsid w:val="00E84B84"/>
    <w:rsid w:val="00E84ECC"/>
    <w:rsid w:val="00E85B27"/>
    <w:rsid w:val="00E8698F"/>
    <w:rsid w:val="00E94D16"/>
    <w:rsid w:val="00EA1E51"/>
    <w:rsid w:val="00EB2B1D"/>
    <w:rsid w:val="00EB69E2"/>
    <w:rsid w:val="00EC36BB"/>
    <w:rsid w:val="00EC693F"/>
    <w:rsid w:val="00ED3C6C"/>
    <w:rsid w:val="00EE7E0F"/>
    <w:rsid w:val="00F04D4D"/>
    <w:rsid w:val="00F154B3"/>
    <w:rsid w:val="00F2211A"/>
    <w:rsid w:val="00F30560"/>
    <w:rsid w:val="00F40251"/>
    <w:rsid w:val="00F515AF"/>
    <w:rsid w:val="00F5530F"/>
    <w:rsid w:val="00F61C7D"/>
    <w:rsid w:val="00F64145"/>
    <w:rsid w:val="00F672B2"/>
    <w:rsid w:val="00F735EC"/>
    <w:rsid w:val="00F80995"/>
    <w:rsid w:val="00F823D5"/>
    <w:rsid w:val="00F82AE7"/>
    <w:rsid w:val="00F84509"/>
    <w:rsid w:val="00F86215"/>
    <w:rsid w:val="00F92295"/>
    <w:rsid w:val="00F938E9"/>
    <w:rsid w:val="00FC2B24"/>
    <w:rsid w:val="00FC4E8E"/>
    <w:rsid w:val="00FD611B"/>
    <w:rsid w:val="00FF2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627E76"/>
  <w15:docId w15:val="{AFA62F7A-7498-4031-8189-88E3D2DE2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1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53D"/>
    <w:rPr>
      <w:rFonts w:ascii="Courier" w:eastAsia="Times New Roman" w:hAnsi="Courier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61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116"/>
  </w:style>
  <w:style w:type="paragraph" w:styleId="Footer">
    <w:name w:val="footer"/>
    <w:basedOn w:val="Normal"/>
    <w:link w:val="FooterChar"/>
    <w:uiPriority w:val="99"/>
    <w:unhideWhenUsed/>
    <w:rsid w:val="002761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116"/>
  </w:style>
  <w:style w:type="paragraph" w:styleId="BalloonText">
    <w:name w:val="Balloon Text"/>
    <w:basedOn w:val="Normal"/>
    <w:link w:val="BalloonTextChar"/>
    <w:uiPriority w:val="99"/>
    <w:semiHidden/>
    <w:unhideWhenUsed/>
    <w:rsid w:val="002761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1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BE1800"/>
    <w:pPr>
      <w:ind w:left="720"/>
      <w:contextualSpacing/>
    </w:pPr>
  </w:style>
  <w:style w:type="paragraph" w:styleId="NoSpacing">
    <w:name w:val="No Spacing"/>
    <w:uiPriority w:val="1"/>
    <w:qFormat/>
    <w:rsid w:val="009476D4"/>
  </w:style>
  <w:style w:type="character" w:styleId="Hyperlink">
    <w:name w:val="Hyperlink"/>
    <w:basedOn w:val="DefaultParagraphFont"/>
    <w:uiPriority w:val="99"/>
    <w:unhideWhenUsed/>
    <w:rsid w:val="009476D4"/>
    <w:rPr>
      <w:color w:val="0000FF" w:themeColor="hyperlink"/>
      <w:u w:val="single"/>
    </w:rPr>
  </w:style>
  <w:style w:type="paragraph" w:customStyle="1" w:styleId="Listbulletindented">
    <w:name w:val="List bullet indented"/>
    <w:basedOn w:val="ListBullet"/>
    <w:uiPriority w:val="99"/>
    <w:rsid w:val="00092BE5"/>
    <w:pPr>
      <w:numPr>
        <w:numId w:val="0"/>
      </w:numPr>
      <w:tabs>
        <w:tab w:val="num" w:pos="720"/>
      </w:tabs>
      <w:ind w:left="720" w:hanging="360"/>
      <w:contextualSpacing w:val="0"/>
    </w:pPr>
    <w:rPr>
      <w:rFonts w:ascii="Trebuchet MS" w:hAnsi="Trebuchet MS"/>
    </w:rPr>
  </w:style>
  <w:style w:type="paragraph" w:styleId="ListBullet">
    <w:name w:val="List Bullet"/>
    <w:basedOn w:val="Normal"/>
    <w:uiPriority w:val="99"/>
    <w:semiHidden/>
    <w:unhideWhenUsed/>
    <w:rsid w:val="00092BE5"/>
    <w:pPr>
      <w:numPr>
        <w:numId w:val="1"/>
      </w:numPr>
      <w:contextualSpacing/>
    </w:pPr>
  </w:style>
  <w:style w:type="paragraph" w:styleId="NormalWeb">
    <w:name w:val="Normal (Web)"/>
    <w:basedOn w:val="Normal"/>
    <w:uiPriority w:val="99"/>
    <w:rsid w:val="00D606A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2F1AA75C58F64B88DD1810A4FC80E5" ma:contentTypeVersion="4" ma:contentTypeDescription="Create a new document." ma:contentTypeScope="" ma:versionID="a15f7fda8cec1266debf4ab1f0199cc1">
  <xsd:schema xmlns:xsd="http://www.w3.org/2001/XMLSchema" xmlns:xs="http://www.w3.org/2001/XMLSchema" xmlns:p="http://schemas.microsoft.com/office/2006/metadata/properties" xmlns:ns3="0d8a1f6c-db0b-4b6f-a63c-f895bdc9c61c" targetNamespace="http://schemas.microsoft.com/office/2006/metadata/properties" ma:root="true" ma:fieldsID="68206d4ebe8b8858284cc3b22f6dd8d4" ns3:_="">
    <xsd:import namespace="0d8a1f6c-db0b-4b6f-a63c-f895bdc9c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8a1f6c-db0b-4b6f-a63c-f895bdc9c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1FC5AC-40CD-4301-BDD8-1E6CF4E353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0469F91-BD02-41F7-B170-7EB18D4E8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8a1f6c-db0b-4b6f-a63c-f895bdc9c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FB72F3-341A-4919-A7E7-8616DC4B91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3</Pages>
  <Words>973</Words>
  <Characters>555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ne S. Miller</dc:creator>
  <cp:lastModifiedBy>Greg Samples</cp:lastModifiedBy>
  <cp:revision>216</cp:revision>
  <cp:lastPrinted>2018-04-06T19:35:00Z</cp:lastPrinted>
  <dcterms:created xsi:type="dcterms:W3CDTF">2020-02-19T20:21:00Z</dcterms:created>
  <dcterms:modified xsi:type="dcterms:W3CDTF">2020-02-21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2F1AA75C58F64B88DD1810A4FC80E5</vt:lpwstr>
  </property>
</Properties>
</file>